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B667C3" w14:textId="77777777" w:rsidR="002033FF" w:rsidRPr="004300AC" w:rsidRDefault="00325539" w:rsidP="005C48CC">
      <w:pPr>
        <w:rPr>
          <w:rFonts w:ascii="Times New Roman" w:hAnsi="Times New Roman" w:cs="Times New Roman"/>
          <w:b/>
          <w:sz w:val="24"/>
          <w:szCs w:val="24"/>
        </w:rPr>
      </w:pPr>
      <w:r w:rsidRPr="004300AC">
        <w:rPr>
          <w:rFonts w:ascii="Times New Roman" w:hAnsi="Times New Roman" w:cs="Times New Roman"/>
          <w:b/>
          <w:color w:val="59715C"/>
          <w:w w:val="95"/>
          <w:sz w:val="24"/>
          <w:szCs w:val="24"/>
        </w:rPr>
        <w:t xml:space="preserve">Titulli i lëndës: </w:t>
      </w:r>
      <w:r w:rsidR="0096779A" w:rsidRPr="004300AC">
        <w:rPr>
          <w:rFonts w:ascii="Times New Roman" w:hAnsi="Times New Roman" w:cs="Times New Roman"/>
          <w:b/>
          <w:color w:val="59715C"/>
          <w:w w:val="95"/>
          <w:sz w:val="24"/>
          <w:szCs w:val="24"/>
        </w:rPr>
        <w:t xml:space="preserve">SHKRIM </w:t>
      </w:r>
      <w:r w:rsidR="006767C8" w:rsidRPr="004300AC">
        <w:rPr>
          <w:rFonts w:ascii="Times New Roman" w:hAnsi="Times New Roman" w:cs="Times New Roman"/>
          <w:b/>
          <w:color w:val="59715C"/>
          <w:w w:val="95"/>
          <w:sz w:val="24"/>
          <w:szCs w:val="24"/>
        </w:rPr>
        <w:t xml:space="preserve">KREATIV </w:t>
      </w:r>
      <w:r w:rsidR="0096779A" w:rsidRPr="004300AC">
        <w:rPr>
          <w:rFonts w:ascii="Times New Roman" w:hAnsi="Times New Roman" w:cs="Times New Roman"/>
          <w:b/>
          <w:color w:val="59715C"/>
          <w:w w:val="95"/>
          <w:sz w:val="24"/>
          <w:szCs w:val="24"/>
        </w:rPr>
        <w:t xml:space="preserve"> </w:t>
      </w:r>
      <w:r w:rsidR="00E838DC" w:rsidRPr="004300AC">
        <w:rPr>
          <w:rFonts w:ascii="Times New Roman" w:hAnsi="Times New Roman" w:cs="Times New Roman"/>
          <w:b/>
          <w:color w:val="59715C"/>
          <w:w w:val="95"/>
          <w:sz w:val="24"/>
          <w:szCs w:val="24"/>
        </w:rPr>
        <w:t xml:space="preserve"> </w:t>
      </w:r>
      <w:r w:rsidR="00D11214" w:rsidRPr="004300AC">
        <w:rPr>
          <w:rFonts w:ascii="Times New Roman" w:hAnsi="Times New Roman" w:cs="Times New Roman"/>
          <w:b/>
          <w:color w:val="59715C"/>
          <w:w w:val="95"/>
          <w:sz w:val="24"/>
          <w:szCs w:val="24"/>
        </w:rPr>
        <w:t xml:space="preserve"> </w:t>
      </w:r>
    </w:p>
    <w:p w14:paraId="18B78553" w14:textId="77777777" w:rsidR="002033FF" w:rsidRPr="004300AC" w:rsidRDefault="002033FF">
      <w:pPr>
        <w:pStyle w:val="BodyText"/>
        <w:spacing w:before="4" w:after="1"/>
        <w:rPr>
          <w:rFonts w:ascii="Times New Roman" w:hAnsi="Times New Roman" w:cs="Times New Roman"/>
          <w:b/>
        </w:rPr>
      </w:pPr>
    </w:p>
    <w:tbl>
      <w:tblPr>
        <w:tblW w:w="0" w:type="auto"/>
        <w:tblInd w:w="14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233"/>
        <w:gridCol w:w="5237"/>
      </w:tblGrid>
      <w:tr w:rsidR="002033FF" w:rsidRPr="004300AC" w14:paraId="508FE157" w14:textId="77777777" w:rsidTr="00AD5D52">
        <w:trPr>
          <w:trHeight w:val="320"/>
        </w:trPr>
        <w:tc>
          <w:tcPr>
            <w:tcW w:w="10470" w:type="dxa"/>
            <w:gridSpan w:val="2"/>
            <w:shd w:val="clear" w:color="auto" w:fill="59715C"/>
          </w:tcPr>
          <w:p w14:paraId="538280B1" w14:textId="77777777" w:rsidR="002033FF" w:rsidRPr="004300AC" w:rsidRDefault="00D11214">
            <w:pPr>
              <w:pStyle w:val="TableParagraph"/>
              <w:spacing w:before="21" w:line="279" w:lineRule="exac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b/>
                <w:color w:val="FFFFFF"/>
                <w:sz w:val="24"/>
                <w:szCs w:val="24"/>
              </w:rPr>
              <w:t>Informatat themelore për lëndën</w:t>
            </w:r>
          </w:p>
        </w:tc>
      </w:tr>
      <w:tr w:rsidR="002033FF" w:rsidRPr="004300AC" w14:paraId="7289BF8B" w14:textId="77777777" w:rsidTr="00AD5D52">
        <w:trPr>
          <w:trHeight w:val="320"/>
        </w:trPr>
        <w:tc>
          <w:tcPr>
            <w:tcW w:w="5233" w:type="dxa"/>
            <w:shd w:val="clear" w:color="auto" w:fill="6BA2A4"/>
          </w:tcPr>
          <w:p w14:paraId="3AC494AE" w14:textId="77777777" w:rsidR="002033FF" w:rsidRPr="004300AC" w:rsidRDefault="00D11214">
            <w:pPr>
              <w:pStyle w:val="TableParagraph"/>
              <w:spacing w:before="21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Njësia akademike:</w:t>
            </w:r>
          </w:p>
        </w:tc>
        <w:tc>
          <w:tcPr>
            <w:tcW w:w="5237" w:type="dxa"/>
            <w:shd w:val="clear" w:color="auto" w:fill="C9D5CA"/>
          </w:tcPr>
          <w:p w14:paraId="2288BB64" w14:textId="77777777" w:rsidR="002033FF" w:rsidRPr="004300AC" w:rsidRDefault="00D11214" w:rsidP="004F7427">
            <w:pPr>
              <w:pStyle w:val="TableParagraph"/>
              <w:spacing w:before="21"/>
              <w:ind w:left="79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Fakulteti i </w:t>
            </w:r>
            <w:r w:rsidR="00E838DC" w:rsidRPr="004300AC">
              <w:rPr>
                <w:rFonts w:ascii="Times New Roman" w:hAnsi="Times New Roman" w:cs="Times New Roman"/>
                <w:sz w:val="24"/>
                <w:szCs w:val="24"/>
              </w:rPr>
              <w:t>Filologjis</w:t>
            </w:r>
            <w:r w:rsidR="00A70DD1" w:rsidRPr="004300AC">
              <w:rPr>
                <w:rFonts w:ascii="Times New Roman" w:hAnsi="Times New Roman" w:cs="Times New Roman"/>
                <w:sz w:val="24"/>
                <w:szCs w:val="24"/>
              </w:rPr>
              <w:t>ë</w:t>
            </w:r>
            <w:r w:rsidR="00E838DC"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2033FF" w:rsidRPr="004300AC" w14:paraId="44000E1A" w14:textId="77777777" w:rsidTr="00AD5D52">
        <w:trPr>
          <w:trHeight w:val="320"/>
        </w:trPr>
        <w:tc>
          <w:tcPr>
            <w:tcW w:w="5233" w:type="dxa"/>
            <w:shd w:val="clear" w:color="auto" w:fill="6BA2A4"/>
          </w:tcPr>
          <w:p w14:paraId="29863DFE" w14:textId="77777777" w:rsidR="002033FF" w:rsidRPr="004300AC" w:rsidRDefault="00D11214">
            <w:pPr>
              <w:pStyle w:val="TableParagraph"/>
              <w:spacing w:before="21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Titulli i lëndës:</w:t>
            </w:r>
          </w:p>
        </w:tc>
        <w:tc>
          <w:tcPr>
            <w:tcW w:w="5237" w:type="dxa"/>
            <w:shd w:val="clear" w:color="auto" w:fill="C9D5CA"/>
          </w:tcPr>
          <w:p w14:paraId="1E0514EA" w14:textId="77777777" w:rsidR="002033FF" w:rsidRPr="004300AC" w:rsidRDefault="0096779A" w:rsidP="006767C8">
            <w:pPr>
              <w:pStyle w:val="TableParagraph"/>
              <w:spacing w:before="21"/>
              <w:ind w:left="79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Shkrim </w:t>
            </w:r>
            <w:r w:rsidR="006767C8" w:rsidRPr="004300AC">
              <w:rPr>
                <w:rFonts w:ascii="Times New Roman" w:hAnsi="Times New Roman" w:cs="Times New Roman"/>
                <w:sz w:val="24"/>
                <w:szCs w:val="24"/>
              </w:rPr>
              <w:t>kreativ</w:t>
            </w: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838DC"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2033FF" w:rsidRPr="004300AC" w14:paraId="765DC53A" w14:textId="77777777" w:rsidTr="00AD5D52">
        <w:trPr>
          <w:trHeight w:val="320"/>
        </w:trPr>
        <w:tc>
          <w:tcPr>
            <w:tcW w:w="5233" w:type="dxa"/>
            <w:shd w:val="clear" w:color="auto" w:fill="6BA2A4"/>
          </w:tcPr>
          <w:p w14:paraId="5129E505" w14:textId="77777777" w:rsidR="002033FF" w:rsidRPr="004300AC" w:rsidRDefault="00D11214">
            <w:pPr>
              <w:pStyle w:val="TableParagraph"/>
              <w:spacing w:before="21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Niveli:</w:t>
            </w:r>
          </w:p>
        </w:tc>
        <w:tc>
          <w:tcPr>
            <w:tcW w:w="5237" w:type="dxa"/>
            <w:shd w:val="clear" w:color="auto" w:fill="C9D5CA"/>
          </w:tcPr>
          <w:p w14:paraId="4F43C808" w14:textId="77777777" w:rsidR="002033FF" w:rsidRPr="004300AC" w:rsidRDefault="00D11214">
            <w:pPr>
              <w:pStyle w:val="TableParagraph"/>
              <w:spacing w:before="21"/>
              <w:ind w:left="79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BA</w:t>
            </w:r>
          </w:p>
        </w:tc>
      </w:tr>
      <w:tr w:rsidR="002033FF" w:rsidRPr="004300AC" w14:paraId="1E3EA7AF" w14:textId="77777777" w:rsidTr="00AD5D52">
        <w:trPr>
          <w:trHeight w:val="320"/>
        </w:trPr>
        <w:tc>
          <w:tcPr>
            <w:tcW w:w="5233" w:type="dxa"/>
            <w:shd w:val="clear" w:color="auto" w:fill="6BA2A4"/>
          </w:tcPr>
          <w:p w14:paraId="0664389C" w14:textId="77777777" w:rsidR="002033FF" w:rsidRPr="004300AC" w:rsidRDefault="00D11214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Statusi i lëndës:</w:t>
            </w:r>
          </w:p>
        </w:tc>
        <w:tc>
          <w:tcPr>
            <w:tcW w:w="5237" w:type="dxa"/>
            <w:shd w:val="clear" w:color="auto" w:fill="C9D5CA"/>
          </w:tcPr>
          <w:p w14:paraId="4DDC79EF" w14:textId="77777777" w:rsidR="002033FF" w:rsidRPr="004300AC" w:rsidRDefault="00DA1846" w:rsidP="00E838DC">
            <w:pPr>
              <w:pStyle w:val="TableParagraph"/>
              <w:ind w:left="79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Z</w:t>
            </w:r>
            <w:r w:rsidR="006767C8"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gjedhore </w:t>
            </w:r>
            <w:r w:rsidR="00E838DC"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2033FF" w:rsidRPr="004300AC" w14:paraId="4C26AF9E" w14:textId="77777777" w:rsidTr="00AD5D52">
        <w:trPr>
          <w:trHeight w:val="320"/>
        </w:trPr>
        <w:tc>
          <w:tcPr>
            <w:tcW w:w="5233" w:type="dxa"/>
            <w:shd w:val="clear" w:color="auto" w:fill="6BA2A4"/>
          </w:tcPr>
          <w:p w14:paraId="64B3A097" w14:textId="77777777" w:rsidR="002033FF" w:rsidRPr="004300AC" w:rsidRDefault="00D11214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Viti i studimeve:</w:t>
            </w:r>
          </w:p>
        </w:tc>
        <w:tc>
          <w:tcPr>
            <w:tcW w:w="5237" w:type="dxa"/>
            <w:shd w:val="clear" w:color="auto" w:fill="C9D5CA"/>
          </w:tcPr>
          <w:p w14:paraId="5A24ADA6" w14:textId="77777777" w:rsidR="002033FF" w:rsidRPr="004300AC" w:rsidRDefault="00D11214" w:rsidP="006767C8">
            <w:pPr>
              <w:pStyle w:val="TableParagraph"/>
              <w:ind w:left="79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Viti I</w:t>
            </w:r>
            <w:r w:rsidR="006767C8" w:rsidRPr="004300AC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="00E838DC"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| Semestri </w:t>
            </w:r>
            <w:r w:rsidR="006767C8"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IV </w:t>
            </w:r>
            <w:r w:rsidR="00E838DC"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2033FF" w:rsidRPr="004300AC" w14:paraId="5EA91060" w14:textId="77777777" w:rsidTr="00AD5D52">
        <w:trPr>
          <w:trHeight w:val="320"/>
        </w:trPr>
        <w:tc>
          <w:tcPr>
            <w:tcW w:w="5233" w:type="dxa"/>
            <w:shd w:val="clear" w:color="auto" w:fill="6BA2A4"/>
          </w:tcPr>
          <w:p w14:paraId="032C12F9" w14:textId="77777777" w:rsidR="002033FF" w:rsidRPr="004300AC" w:rsidRDefault="00D11214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Numri i orëve në javë:</w:t>
            </w:r>
          </w:p>
        </w:tc>
        <w:tc>
          <w:tcPr>
            <w:tcW w:w="5237" w:type="dxa"/>
            <w:shd w:val="clear" w:color="auto" w:fill="C9D5CA"/>
          </w:tcPr>
          <w:p w14:paraId="4CE09460" w14:textId="32ABC55B" w:rsidR="002033FF" w:rsidRPr="004300AC" w:rsidRDefault="00E838DC" w:rsidP="00E838DC">
            <w:pPr>
              <w:pStyle w:val="TableParagraph"/>
              <w:ind w:left="79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D11214" w:rsidRPr="004300AC">
              <w:rPr>
                <w:rFonts w:ascii="Times New Roman" w:hAnsi="Times New Roman" w:cs="Times New Roman"/>
                <w:sz w:val="24"/>
                <w:szCs w:val="24"/>
              </w:rPr>
              <w:t>+</w:t>
            </w:r>
            <w:r w:rsidR="00783C29" w:rsidRPr="004300A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2033FF" w:rsidRPr="004300AC" w14:paraId="529CADFC" w14:textId="77777777" w:rsidTr="00AD5D52">
        <w:trPr>
          <w:trHeight w:val="320"/>
        </w:trPr>
        <w:tc>
          <w:tcPr>
            <w:tcW w:w="5233" w:type="dxa"/>
            <w:shd w:val="clear" w:color="auto" w:fill="6BA2A4"/>
          </w:tcPr>
          <w:p w14:paraId="16E61A21" w14:textId="77777777" w:rsidR="002033FF" w:rsidRPr="004300AC" w:rsidRDefault="00D11214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Kreditë ECTS:</w:t>
            </w:r>
          </w:p>
        </w:tc>
        <w:tc>
          <w:tcPr>
            <w:tcW w:w="5237" w:type="dxa"/>
            <w:shd w:val="clear" w:color="auto" w:fill="C9D5CA"/>
          </w:tcPr>
          <w:p w14:paraId="14852302" w14:textId="77777777" w:rsidR="002033FF" w:rsidRPr="004300AC" w:rsidRDefault="00E838DC" w:rsidP="00E838DC">
            <w:pPr>
              <w:pStyle w:val="TableParagraph"/>
              <w:ind w:left="79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D11214"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 ECTS</w:t>
            </w:r>
          </w:p>
        </w:tc>
      </w:tr>
      <w:tr w:rsidR="002033FF" w:rsidRPr="004300AC" w14:paraId="3C8EE6AD" w14:textId="77777777" w:rsidTr="00AD5D52">
        <w:trPr>
          <w:trHeight w:val="320"/>
        </w:trPr>
        <w:tc>
          <w:tcPr>
            <w:tcW w:w="5233" w:type="dxa"/>
            <w:shd w:val="clear" w:color="auto" w:fill="6BA2A4"/>
          </w:tcPr>
          <w:p w14:paraId="5FCB8778" w14:textId="77777777" w:rsidR="002033FF" w:rsidRPr="004300AC" w:rsidRDefault="00D11214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Koha / Vendi:</w:t>
            </w:r>
          </w:p>
        </w:tc>
        <w:tc>
          <w:tcPr>
            <w:tcW w:w="5237" w:type="dxa"/>
            <w:shd w:val="clear" w:color="auto" w:fill="C9D5CA"/>
          </w:tcPr>
          <w:p w14:paraId="1E18E827" w14:textId="77777777" w:rsidR="002033FF" w:rsidRPr="004300AC" w:rsidRDefault="00D11214" w:rsidP="00E838DC">
            <w:pPr>
              <w:pStyle w:val="TableParagraph"/>
              <w:ind w:left="79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Klasa |</w:t>
            </w:r>
            <w:r w:rsidR="00E838DC"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Sipas orarit</w:t>
            </w:r>
          </w:p>
        </w:tc>
      </w:tr>
      <w:tr w:rsidR="002033FF" w:rsidRPr="004300AC" w14:paraId="0D06D954" w14:textId="77777777" w:rsidTr="00AD5D52">
        <w:trPr>
          <w:trHeight w:val="320"/>
        </w:trPr>
        <w:tc>
          <w:tcPr>
            <w:tcW w:w="5233" w:type="dxa"/>
            <w:shd w:val="clear" w:color="auto" w:fill="6BA2A4"/>
          </w:tcPr>
          <w:p w14:paraId="513451C4" w14:textId="77777777" w:rsidR="002033FF" w:rsidRPr="004300AC" w:rsidRDefault="00D11214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Mësimdhënësi:</w:t>
            </w:r>
          </w:p>
        </w:tc>
        <w:tc>
          <w:tcPr>
            <w:tcW w:w="5237" w:type="dxa"/>
            <w:shd w:val="clear" w:color="auto" w:fill="C9D5CA"/>
          </w:tcPr>
          <w:p w14:paraId="5F319AA7" w14:textId="7D885466" w:rsidR="002033FF" w:rsidRPr="004300AC" w:rsidRDefault="00AE1D92">
            <w:pPr>
              <w:pStyle w:val="TableParagraph"/>
              <w:ind w:left="79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FE52ED">
              <w:rPr>
                <w:rFonts w:ascii="Times New Roman" w:hAnsi="Times New Roman" w:cs="Times New Roman"/>
                <w:sz w:val="24"/>
                <w:szCs w:val="24"/>
              </w:rPr>
              <w:t xml:space="preserve">Agron </w:t>
            </w:r>
            <w:proofErr w:type="spellStart"/>
            <w:r w:rsidRPr="00FE52ED">
              <w:rPr>
                <w:rFonts w:ascii="Times New Roman" w:hAnsi="Times New Roman" w:cs="Times New Roman"/>
                <w:sz w:val="24"/>
                <w:szCs w:val="24"/>
              </w:rPr>
              <w:t>Gashi</w:t>
            </w:r>
            <w:proofErr w:type="spellEnd"/>
          </w:p>
        </w:tc>
      </w:tr>
      <w:tr w:rsidR="002033FF" w:rsidRPr="004300AC" w14:paraId="310B6A98" w14:textId="77777777" w:rsidTr="00AD5D52">
        <w:trPr>
          <w:trHeight w:val="320"/>
        </w:trPr>
        <w:tc>
          <w:tcPr>
            <w:tcW w:w="5233" w:type="dxa"/>
            <w:shd w:val="clear" w:color="auto" w:fill="6BA2A4"/>
          </w:tcPr>
          <w:p w14:paraId="5ACC2B21" w14:textId="77777777" w:rsidR="002033FF" w:rsidRPr="004300AC" w:rsidRDefault="00D11214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Të dhënat kontaktuese:</w:t>
            </w:r>
          </w:p>
        </w:tc>
        <w:tc>
          <w:tcPr>
            <w:tcW w:w="5237" w:type="dxa"/>
            <w:shd w:val="clear" w:color="auto" w:fill="C9D5CA"/>
          </w:tcPr>
          <w:p w14:paraId="659F72FE" w14:textId="77777777" w:rsidR="002033FF" w:rsidRPr="004300AC" w:rsidRDefault="002033FF">
            <w:pPr>
              <w:pStyle w:val="TableParagraph"/>
              <w:ind w:left="79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</w:p>
        </w:tc>
      </w:tr>
      <w:tr w:rsidR="002033FF" w:rsidRPr="004300AC" w14:paraId="327184FF" w14:textId="77777777" w:rsidTr="00AD5D52">
        <w:trPr>
          <w:trHeight w:val="1630"/>
        </w:trPr>
        <w:tc>
          <w:tcPr>
            <w:tcW w:w="5233" w:type="dxa"/>
            <w:shd w:val="clear" w:color="auto" w:fill="6BA2A4"/>
          </w:tcPr>
          <w:p w14:paraId="1E050769" w14:textId="77777777" w:rsidR="002033FF" w:rsidRPr="004300AC" w:rsidRDefault="00D11214">
            <w:pPr>
              <w:pStyle w:val="TableParagraph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Përshkrimi i lëndës:</w:t>
            </w:r>
          </w:p>
        </w:tc>
        <w:tc>
          <w:tcPr>
            <w:tcW w:w="5237" w:type="dxa"/>
            <w:shd w:val="clear" w:color="auto" w:fill="C9D5CA"/>
          </w:tcPr>
          <w:p w14:paraId="41FA17D8" w14:textId="5609F2FF" w:rsidR="002033FF" w:rsidRPr="004300AC" w:rsidRDefault="006767C8" w:rsidP="0096779A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Shkrimi kreativ është një </w:t>
            </w:r>
            <w:r w:rsidR="007D26F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D26F2">
              <w:rPr>
                <w:rFonts w:ascii="Times New Roman" w:hAnsi="Times New Roman" w:cs="Times New Roman"/>
                <w:sz w:val="24"/>
                <w:szCs w:val="24"/>
              </w:rPr>
              <w:t>tipshkrimi</w:t>
            </w:r>
            <w:proofErr w:type="spellEnd"/>
            <w:r w:rsidR="007D26F2">
              <w:rPr>
                <w:rFonts w:ascii="Times New Roman" w:hAnsi="Times New Roman" w:cs="Times New Roman"/>
                <w:sz w:val="24"/>
                <w:szCs w:val="24"/>
              </w:rPr>
              <w:t xml:space="preserve"> i </w:t>
            </w: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model</w:t>
            </w:r>
            <w:r w:rsidR="007D26F2">
              <w:rPr>
                <w:rFonts w:ascii="Times New Roman" w:hAnsi="Times New Roman" w:cs="Times New Roman"/>
                <w:sz w:val="24"/>
                <w:szCs w:val="24"/>
              </w:rPr>
              <w:t>uar</w:t>
            </w: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 për ta nxitur hapjen e kufijve mendorë të studentëve. Studentët mësojnë mënyra</w:t>
            </w:r>
            <w:r w:rsidR="007D26F2">
              <w:rPr>
                <w:rFonts w:ascii="Times New Roman" w:hAnsi="Times New Roman" w:cs="Times New Roman"/>
                <w:sz w:val="24"/>
                <w:szCs w:val="24"/>
              </w:rPr>
              <w:t xml:space="preserve"> të ndryshme të shkrimit kreativ </w:t>
            </w: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të përdorimit të gjuhës në situata të ndryshme, qofshin ato akademike, letrare apo të tjera. Mbështetet në shfrytëzimin eksperimental të gjuhës për nevoja afekti ose tërheqjeje. </w:t>
            </w:r>
          </w:p>
        </w:tc>
      </w:tr>
      <w:tr w:rsidR="002033FF" w:rsidRPr="004300AC" w14:paraId="35A7FD6A" w14:textId="77777777" w:rsidTr="00AD5D52">
        <w:trPr>
          <w:trHeight w:val="577"/>
        </w:trPr>
        <w:tc>
          <w:tcPr>
            <w:tcW w:w="5233" w:type="dxa"/>
            <w:shd w:val="clear" w:color="auto" w:fill="6BA2A4"/>
          </w:tcPr>
          <w:p w14:paraId="48080812" w14:textId="77777777" w:rsidR="002033FF" w:rsidRPr="004300AC" w:rsidRDefault="00D11214">
            <w:pPr>
              <w:pStyle w:val="TableParagraph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Qëllimet e lëndës:</w:t>
            </w:r>
          </w:p>
        </w:tc>
        <w:tc>
          <w:tcPr>
            <w:tcW w:w="5237" w:type="dxa"/>
            <w:shd w:val="clear" w:color="auto" w:fill="C9D5CA"/>
          </w:tcPr>
          <w:p w14:paraId="772A87C8" w14:textId="76C86123" w:rsidR="002033FF" w:rsidRPr="004300AC" w:rsidRDefault="006767C8" w:rsidP="006767C8">
            <w:pPr>
              <w:pStyle w:val="NoSpacing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bCs/>
                <w:sz w:val="24"/>
                <w:szCs w:val="24"/>
              </w:rPr>
              <w:t>Ky kurs synon t’u ofrojë studentëve shkathtësi të thyerjes së kornizave mendore e sociale, duke qenë në gjendje të krijojnë në mënyrë të pavarur, nëpërmjet zotërimit të gjuhës</w:t>
            </w:r>
            <w:r w:rsidR="007D26F2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dhe aspekteve letrare</w:t>
            </w:r>
            <w:r w:rsidRPr="004300A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. </w:t>
            </w:r>
            <w:r w:rsidR="0096779A" w:rsidRPr="004300A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</w:p>
        </w:tc>
      </w:tr>
      <w:tr w:rsidR="002033FF" w:rsidRPr="004300AC" w14:paraId="7670A759" w14:textId="77777777" w:rsidTr="00AD5D52">
        <w:trPr>
          <w:trHeight w:val="343"/>
        </w:trPr>
        <w:tc>
          <w:tcPr>
            <w:tcW w:w="5233" w:type="dxa"/>
            <w:vMerge w:val="restart"/>
            <w:shd w:val="clear" w:color="auto" w:fill="6BA2A4"/>
          </w:tcPr>
          <w:p w14:paraId="08B1ABCB" w14:textId="77777777" w:rsidR="002033FF" w:rsidRPr="004300AC" w:rsidRDefault="00D11214">
            <w:pPr>
              <w:pStyle w:val="TableParagraph"/>
              <w:spacing w:before="21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Rezultatet e pritshme të nxënies:</w:t>
            </w:r>
          </w:p>
        </w:tc>
        <w:tc>
          <w:tcPr>
            <w:tcW w:w="5237" w:type="dxa"/>
            <w:shd w:val="clear" w:color="auto" w:fill="C9D5CA"/>
          </w:tcPr>
          <w:p w14:paraId="23184DE2" w14:textId="77777777" w:rsidR="002033FF" w:rsidRPr="004300AC" w:rsidRDefault="00D11214" w:rsidP="00205987">
            <w:pPr>
              <w:pStyle w:val="TableParagraph"/>
              <w:spacing w:before="19" w:line="288" w:lineRule="exact"/>
              <w:ind w:left="79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Pas përf</w:t>
            </w:r>
            <w:r w:rsidR="005C48CC" w:rsidRPr="004300AC">
              <w:rPr>
                <w:rFonts w:ascii="Times New Roman" w:hAnsi="Times New Roman" w:cs="Times New Roman"/>
                <w:sz w:val="24"/>
                <w:szCs w:val="24"/>
              </w:rPr>
              <w:t>undimit të këtij kursi</w:t>
            </w:r>
            <w:r w:rsidR="00AD5D52"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C48CC" w:rsidRPr="004300AC">
              <w:rPr>
                <w:rFonts w:ascii="Times New Roman" w:hAnsi="Times New Roman" w:cs="Times New Roman"/>
                <w:sz w:val="24"/>
                <w:szCs w:val="24"/>
              </w:rPr>
              <w:t>studenti</w:t>
            </w: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</w:tr>
      <w:tr w:rsidR="002033FF" w:rsidRPr="004300AC" w14:paraId="2D1D9E19" w14:textId="77777777" w:rsidTr="00AD5D52">
        <w:trPr>
          <w:trHeight w:val="73"/>
        </w:trPr>
        <w:tc>
          <w:tcPr>
            <w:tcW w:w="5233" w:type="dxa"/>
            <w:vMerge/>
            <w:tcBorders>
              <w:top w:val="nil"/>
            </w:tcBorders>
            <w:shd w:val="clear" w:color="auto" w:fill="6BA2A4"/>
          </w:tcPr>
          <w:p w14:paraId="5AD0EFC6" w14:textId="77777777" w:rsidR="002033FF" w:rsidRPr="004300AC" w:rsidRDefault="002033F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37" w:type="dxa"/>
            <w:shd w:val="clear" w:color="auto" w:fill="C9D5CA"/>
          </w:tcPr>
          <w:p w14:paraId="1C8B753E" w14:textId="77777777" w:rsidR="002033FF" w:rsidRPr="004300AC" w:rsidRDefault="00D752EF" w:rsidP="00D752EF">
            <w:pPr>
              <w:widowControl/>
              <w:numPr>
                <w:ilvl w:val="0"/>
                <w:numId w:val="7"/>
              </w:numPr>
              <w:autoSpaceDE/>
              <w:autoSpaceDN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Aplikon </w:t>
            </w:r>
            <w:r w:rsidR="006767C8"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horizontin e lirive personale të shprehjes; </w:t>
            </w:r>
          </w:p>
        </w:tc>
      </w:tr>
      <w:tr w:rsidR="003C5926" w:rsidRPr="004300AC" w14:paraId="48AEBABF" w14:textId="77777777" w:rsidTr="00AD5D52">
        <w:trPr>
          <w:trHeight w:val="73"/>
        </w:trPr>
        <w:tc>
          <w:tcPr>
            <w:tcW w:w="5233" w:type="dxa"/>
            <w:vMerge/>
            <w:tcBorders>
              <w:top w:val="nil"/>
            </w:tcBorders>
            <w:shd w:val="clear" w:color="auto" w:fill="6BA2A4"/>
          </w:tcPr>
          <w:p w14:paraId="6446DF00" w14:textId="77777777" w:rsidR="003C5926" w:rsidRPr="004300AC" w:rsidRDefault="003C5926" w:rsidP="003C592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37" w:type="dxa"/>
            <w:shd w:val="clear" w:color="auto" w:fill="C9D5CA"/>
          </w:tcPr>
          <w:p w14:paraId="0DE5EC81" w14:textId="77777777" w:rsidR="003C5926" w:rsidRPr="004300AC" w:rsidRDefault="00D752EF" w:rsidP="00D752EF">
            <w:pPr>
              <w:widowControl/>
              <w:numPr>
                <w:ilvl w:val="0"/>
                <w:numId w:val="7"/>
              </w:numPr>
              <w:autoSpaceDE/>
              <w:autoSpaceDN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Shfaq h</w:t>
            </w:r>
            <w:r w:rsidR="006767C8"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orizontin e lirive të </w:t>
            </w:r>
            <w:proofErr w:type="spellStart"/>
            <w:r w:rsidR="006767C8" w:rsidRPr="004300AC">
              <w:rPr>
                <w:rFonts w:ascii="Times New Roman" w:hAnsi="Times New Roman" w:cs="Times New Roman"/>
                <w:sz w:val="24"/>
                <w:szCs w:val="24"/>
              </w:rPr>
              <w:t>të</w:t>
            </w:r>
            <w:proofErr w:type="spellEnd"/>
            <w:r w:rsidR="006767C8"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 menduarit; </w:t>
            </w:r>
          </w:p>
        </w:tc>
      </w:tr>
      <w:tr w:rsidR="003C5926" w:rsidRPr="004300AC" w14:paraId="0C87EF6C" w14:textId="77777777" w:rsidTr="00AD5D52">
        <w:trPr>
          <w:trHeight w:val="208"/>
        </w:trPr>
        <w:tc>
          <w:tcPr>
            <w:tcW w:w="5233" w:type="dxa"/>
            <w:vMerge/>
            <w:tcBorders>
              <w:top w:val="nil"/>
            </w:tcBorders>
            <w:shd w:val="clear" w:color="auto" w:fill="6BA2A4"/>
          </w:tcPr>
          <w:p w14:paraId="723F1FD4" w14:textId="77777777" w:rsidR="003C5926" w:rsidRPr="004300AC" w:rsidRDefault="003C5926" w:rsidP="003C592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37" w:type="dxa"/>
            <w:shd w:val="clear" w:color="auto" w:fill="C9D5CA"/>
          </w:tcPr>
          <w:p w14:paraId="7AB4FE2D" w14:textId="77777777" w:rsidR="003C5926" w:rsidRPr="004300AC" w:rsidRDefault="00AD5D52" w:rsidP="00AD5D52">
            <w:pPr>
              <w:widowControl/>
              <w:numPr>
                <w:ilvl w:val="0"/>
                <w:numId w:val="7"/>
              </w:numPr>
              <w:autoSpaceDE/>
              <w:autoSpaceDN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="006767C8" w:rsidRPr="004300AC">
              <w:rPr>
                <w:rFonts w:ascii="Times New Roman" w:hAnsi="Times New Roman" w:cs="Times New Roman"/>
                <w:sz w:val="24"/>
                <w:szCs w:val="24"/>
              </w:rPr>
              <w:t>arto</w:t>
            </w: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n </w:t>
            </w:r>
            <w:r w:rsidR="006767C8"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pavarësisht </w:t>
            </w: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nga normat </w:t>
            </w:r>
            <w:r w:rsidR="006767C8" w:rsidRPr="004300AC">
              <w:rPr>
                <w:rFonts w:ascii="Times New Roman" w:hAnsi="Times New Roman" w:cs="Times New Roman"/>
                <w:sz w:val="24"/>
                <w:szCs w:val="24"/>
              </w:rPr>
              <w:t>që i ka mësuar deri tash;</w:t>
            </w:r>
          </w:p>
        </w:tc>
      </w:tr>
      <w:tr w:rsidR="003C5926" w:rsidRPr="004300AC" w14:paraId="00D08B12" w14:textId="77777777" w:rsidTr="00AD5D52">
        <w:trPr>
          <w:trHeight w:val="60"/>
        </w:trPr>
        <w:tc>
          <w:tcPr>
            <w:tcW w:w="5233" w:type="dxa"/>
            <w:vMerge/>
            <w:tcBorders>
              <w:top w:val="nil"/>
            </w:tcBorders>
            <w:shd w:val="clear" w:color="auto" w:fill="6BA2A4"/>
          </w:tcPr>
          <w:p w14:paraId="55F8CB70" w14:textId="77777777" w:rsidR="003C5926" w:rsidRPr="004300AC" w:rsidRDefault="003C5926" w:rsidP="003C592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37" w:type="dxa"/>
            <w:shd w:val="clear" w:color="auto" w:fill="C9D5CA"/>
          </w:tcPr>
          <w:p w14:paraId="44A17349" w14:textId="77777777" w:rsidR="003C5926" w:rsidRPr="004300AC" w:rsidRDefault="00AD5D52" w:rsidP="00AD5D52">
            <w:pPr>
              <w:widowControl/>
              <w:numPr>
                <w:ilvl w:val="0"/>
                <w:numId w:val="7"/>
              </w:numPr>
              <w:autoSpaceDE/>
              <w:autoSpaceDN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Vler</w:t>
            </w:r>
            <w:r w:rsidR="00541957" w:rsidRPr="004300AC">
              <w:rPr>
                <w:rFonts w:ascii="Times New Roman" w:hAnsi="Times New Roman" w:cs="Times New Roman"/>
                <w:sz w:val="24"/>
                <w:szCs w:val="24"/>
              </w:rPr>
              <w:t>ë</w:t>
            </w: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son situatat kur </w:t>
            </w:r>
            <w:r w:rsidR="006767C8" w:rsidRPr="004300AC">
              <w:rPr>
                <w:rFonts w:ascii="Times New Roman" w:hAnsi="Times New Roman" w:cs="Times New Roman"/>
                <w:sz w:val="24"/>
                <w:szCs w:val="24"/>
              </w:rPr>
              <w:t>mund të thyhet një tabu</w:t>
            </w: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; </w:t>
            </w:r>
          </w:p>
        </w:tc>
      </w:tr>
      <w:tr w:rsidR="003C5926" w:rsidRPr="004300AC" w14:paraId="5599ACD4" w14:textId="77777777" w:rsidTr="00AD5D52">
        <w:trPr>
          <w:trHeight w:val="190"/>
        </w:trPr>
        <w:tc>
          <w:tcPr>
            <w:tcW w:w="5233" w:type="dxa"/>
            <w:vMerge/>
            <w:tcBorders>
              <w:top w:val="nil"/>
            </w:tcBorders>
            <w:shd w:val="clear" w:color="auto" w:fill="6BA2A4"/>
          </w:tcPr>
          <w:p w14:paraId="5B73D2F5" w14:textId="77777777" w:rsidR="003C5926" w:rsidRPr="004300AC" w:rsidRDefault="003C5926" w:rsidP="003C592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37" w:type="dxa"/>
            <w:shd w:val="clear" w:color="auto" w:fill="C9D5CA"/>
          </w:tcPr>
          <w:p w14:paraId="0570DB4C" w14:textId="77777777" w:rsidR="003C5926" w:rsidRPr="004300AC" w:rsidRDefault="00D752EF" w:rsidP="00D752EF">
            <w:pPr>
              <w:pStyle w:val="TableParagraph"/>
              <w:numPr>
                <w:ilvl w:val="0"/>
                <w:numId w:val="7"/>
              </w:numPr>
              <w:spacing w:before="20" w:line="288" w:lineRule="exact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Analizon veçoritë e krijimeve letrare; </w:t>
            </w:r>
          </w:p>
        </w:tc>
      </w:tr>
      <w:tr w:rsidR="006A22B2" w:rsidRPr="004300AC" w14:paraId="20E4DC48" w14:textId="77777777" w:rsidTr="00C911A3">
        <w:trPr>
          <w:trHeight w:val="1509"/>
        </w:trPr>
        <w:tc>
          <w:tcPr>
            <w:tcW w:w="5233" w:type="dxa"/>
            <w:vMerge/>
            <w:tcBorders>
              <w:top w:val="nil"/>
            </w:tcBorders>
            <w:shd w:val="clear" w:color="auto" w:fill="6BA2A4"/>
          </w:tcPr>
          <w:p w14:paraId="03882007" w14:textId="77777777" w:rsidR="006A22B2" w:rsidRPr="004300AC" w:rsidRDefault="006A22B2" w:rsidP="003C592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37" w:type="dxa"/>
            <w:shd w:val="clear" w:color="auto" w:fill="C9D5CA"/>
          </w:tcPr>
          <w:p w14:paraId="18416C4F" w14:textId="77777777" w:rsidR="006A22B2" w:rsidRPr="004300AC" w:rsidRDefault="006A22B2" w:rsidP="005D5B08">
            <w:pPr>
              <w:widowControl/>
              <w:numPr>
                <w:ilvl w:val="0"/>
                <w:numId w:val="7"/>
              </w:numPr>
              <w:autoSpaceDE/>
              <w:autoSpaceDN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Krijon lloje të ndryshme shkrimesh letrare e </w:t>
            </w:r>
            <w:proofErr w:type="spellStart"/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joletrare</w:t>
            </w:r>
            <w:proofErr w:type="spellEnd"/>
            <w:r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.  </w:t>
            </w:r>
          </w:p>
        </w:tc>
      </w:tr>
    </w:tbl>
    <w:tbl>
      <w:tblPr>
        <w:tblStyle w:val="TableGrid0"/>
        <w:tblW w:w="10490" w:type="dxa"/>
        <w:tblInd w:w="132" w:type="dxa"/>
        <w:tblCellMar>
          <w:top w:w="80" w:type="dxa"/>
          <w:left w:w="80" w:type="dxa"/>
          <w:right w:w="33" w:type="dxa"/>
        </w:tblCellMar>
        <w:tblLook w:val="04A0" w:firstRow="1" w:lastRow="0" w:firstColumn="1" w:lastColumn="0" w:noHBand="0" w:noVBand="1"/>
      </w:tblPr>
      <w:tblGrid>
        <w:gridCol w:w="4145"/>
        <w:gridCol w:w="3187"/>
        <w:gridCol w:w="3158"/>
      </w:tblGrid>
      <w:tr w:rsidR="006A22B2" w:rsidRPr="004300AC" w14:paraId="1CA9686E" w14:textId="77777777" w:rsidTr="006A22B2">
        <w:trPr>
          <w:trHeight w:val="340"/>
        </w:trPr>
        <w:tc>
          <w:tcPr>
            <w:tcW w:w="10490" w:type="dxa"/>
            <w:gridSpan w:val="3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58715C"/>
            <w:hideMark/>
          </w:tcPr>
          <w:p w14:paraId="48A5D356" w14:textId="77777777" w:rsidR="006A22B2" w:rsidRPr="004300AC" w:rsidRDefault="006A22B2" w:rsidP="00CB560B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Ngarkesa e studentit (duhet të jetë </w:t>
            </w:r>
            <w:proofErr w:type="spellStart"/>
            <w:r w:rsidRPr="004300AC">
              <w:rPr>
                <w:rFonts w:ascii="Times New Roman" w:hAnsi="Times New Roman" w:cs="Times New Roman"/>
                <w:b/>
                <w:sz w:val="24"/>
                <w:szCs w:val="24"/>
              </w:rPr>
              <w:t>nëpërputhjeme</w:t>
            </w:r>
            <w:proofErr w:type="spellEnd"/>
            <w:r w:rsidRPr="004300A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4300AC">
              <w:rPr>
                <w:rFonts w:ascii="Times New Roman" w:hAnsi="Times New Roman" w:cs="Times New Roman"/>
                <w:b/>
                <w:sz w:val="24"/>
                <w:szCs w:val="24"/>
              </w:rPr>
              <w:t>rezultatete</w:t>
            </w:r>
            <w:proofErr w:type="spellEnd"/>
            <w:r w:rsidRPr="004300A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nxënies së studentit)</w:t>
            </w:r>
          </w:p>
        </w:tc>
      </w:tr>
      <w:tr w:rsidR="006A22B2" w:rsidRPr="004300AC" w14:paraId="33744265" w14:textId="77777777" w:rsidTr="006A22B2">
        <w:trPr>
          <w:trHeight w:val="340"/>
        </w:trPr>
        <w:tc>
          <w:tcPr>
            <w:tcW w:w="414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  <w:hideMark/>
          </w:tcPr>
          <w:p w14:paraId="2A1803CD" w14:textId="77777777" w:rsidR="006A22B2" w:rsidRPr="004300AC" w:rsidRDefault="006A22B2" w:rsidP="00CB560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Aktiviteti </w:t>
            </w:r>
          </w:p>
        </w:tc>
        <w:tc>
          <w:tcPr>
            <w:tcW w:w="318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  <w:hideMark/>
          </w:tcPr>
          <w:p w14:paraId="7656A005" w14:textId="77777777" w:rsidR="006A22B2" w:rsidRPr="004300AC" w:rsidRDefault="006A22B2" w:rsidP="00CB560B">
            <w:pPr>
              <w:tabs>
                <w:tab w:val="center" w:pos="696"/>
                <w:tab w:val="center" w:pos="2303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ab/>
              <w:t>Orë mësimore</w:t>
            </w: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ab/>
              <w:t>Ditë/Javë</w:t>
            </w:r>
          </w:p>
        </w:tc>
        <w:tc>
          <w:tcPr>
            <w:tcW w:w="315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6AA1A3"/>
            <w:hideMark/>
          </w:tcPr>
          <w:p w14:paraId="7445C3C5" w14:textId="77777777" w:rsidR="006A22B2" w:rsidRPr="004300AC" w:rsidRDefault="006A22B2" w:rsidP="00CB560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Gjithsej</w:t>
            </w:r>
          </w:p>
        </w:tc>
      </w:tr>
      <w:tr w:rsidR="006A22B2" w:rsidRPr="004300AC" w14:paraId="4CEB7CD8" w14:textId="77777777" w:rsidTr="006A22B2">
        <w:trPr>
          <w:trHeight w:val="340"/>
        </w:trPr>
        <w:tc>
          <w:tcPr>
            <w:tcW w:w="414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  <w:hideMark/>
          </w:tcPr>
          <w:p w14:paraId="0E23F0D7" w14:textId="77777777" w:rsidR="006A22B2" w:rsidRPr="004300AC" w:rsidRDefault="006A22B2" w:rsidP="00CB560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Ligjëratat </w:t>
            </w:r>
          </w:p>
        </w:tc>
        <w:tc>
          <w:tcPr>
            <w:tcW w:w="318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  <w:hideMark/>
          </w:tcPr>
          <w:p w14:paraId="13DB1AE9" w14:textId="77777777" w:rsidR="006A22B2" w:rsidRPr="004300AC" w:rsidRDefault="006A22B2" w:rsidP="00CB560B">
            <w:pPr>
              <w:tabs>
                <w:tab w:val="center" w:pos="61"/>
                <w:tab w:val="center" w:pos="1767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2                                    15                                                 </w:t>
            </w:r>
          </w:p>
        </w:tc>
        <w:tc>
          <w:tcPr>
            <w:tcW w:w="315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  <w:hideMark/>
          </w:tcPr>
          <w:p w14:paraId="57A415F7" w14:textId="77777777" w:rsidR="006A22B2" w:rsidRPr="004300AC" w:rsidRDefault="006A22B2" w:rsidP="00CB560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22.5</w:t>
            </w:r>
          </w:p>
        </w:tc>
      </w:tr>
      <w:tr w:rsidR="006A22B2" w:rsidRPr="004300AC" w14:paraId="5F501405" w14:textId="77777777" w:rsidTr="006A22B2">
        <w:trPr>
          <w:trHeight w:val="340"/>
        </w:trPr>
        <w:tc>
          <w:tcPr>
            <w:tcW w:w="414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  <w:hideMark/>
          </w:tcPr>
          <w:p w14:paraId="01215BB1" w14:textId="77777777" w:rsidR="006A22B2" w:rsidRPr="004300AC" w:rsidRDefault="006A22B2" w:rsidP="00CB560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Teori/Punë në laborator/Ushtrime</w:t>
            </w:r>
          </w:p>
        </w:tc>
        <w:tc>
          <w:tcPr>
            <w:tcW w:w="318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  <w:hideMark/>
          </w:tcPr>
          <w:p w14:paraId="77C73405" w14:textId="77777777" w:rsidR="006A22B2" w:rsidRPr="004300AC" w:rsidRDefault="006A22B2" w:rsidP="00CB560B">
            <w:pPr>
              <w:tabs>
                <w:tab w:val="center" w:pos="1730"/>
              </w:tabs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5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  <w:hideMark/>
          </w:tcPr>
          <w:p w14:paraId="30238FCA" w14:textId="77777777" w:rsidR="006A22B2" w:rsidRPr="004300AC" w:rsidRDefault="006A22B2" w:rsidP="00CB560B">
            <w:pPr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A22B2" w:rsidRPr="004300AC" w14:paraId="02BC4F18" w14:textId="77777777" w:rsidTr="006A22B2">
        <w:trPr>
          <w:trHeight w:val="340"/>
        </w:trPr>
        <w:tc>
          <w:tcPr>
            <w:tcW w:w="414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  <w:hideMark/>
          </w:tcPr>
          <w:p w14:paraId="1E1CE347" w14:textId="77777777" w:rsidR="006A22B2" w:rsidRPr="004300AC" w:rsidRDefault="006A22B2" w:rsidP="00CB560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Punë praktike</w:t>
            </w:r>
          </w:p>
        </w:tc>
        <w:tc>
          <w:tcPr>
            <w:tcW w:w="318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  <w:hideMark/>
          </w:tcPr>
          <w:p w14:paraId="5547DE01" w14:textId="77777777" w:rsidR="006A22B2" w:rsidRPr="004300AC" w:rsidRDefault="006A22B2" w:rsidP="00CB560B">
            <w:pPr>
              <w:tabs>
                <w:tab w:val="center" w:pos="62"/>
                <w:tab w:val="center" w:pos="1974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5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411CA394" w14:textId="77777777" w:rsidR="006A22B2" w:rsidRPr="004300AC" w:rsidRDefault="006A22B2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A22B2" w:rsidRPr="004300AC" w14:paraId="77BEF9C7" w14:textId="77777777" w:rsidTr="006A22B2">
        <w:trPr>
          <w:trHeight w:val="340"/>
        </w:trPr>
        <w:tc>
          <w:tcPr>
            <w:tcW w:w="414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  <w:hideMark/>
          </w:tcPr>
          <w:p w14:paraId="0D32F588" w14:textId="77777777" w:rsidR="006A22B2" w:rsidRPr="004300AC" w:rsidRDefault="006A22B2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Përgatitje për test </w:t>
            </w:r>
            <w:proofErr w:type="spellStart"/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intermediar</w:t>
            </w:r>
            <w:proofErr w:type="spellEnd"/>
          </w:p>
        </w:tc>
        <w:tc>
          <w:tcPr>
            <w:tcW w:w="318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  <w:hideMark/>
          </w:tcPr>
          <w:p w14:paraId="77022385" w14:textId="77777777" w:rsidR="006A22B2" w:rsidRPr="004300AC" w:rsidRDefault="006A22B2" w:rsidP="00CB560B">
            <w:pPr>
              <w:tabs>
                <w:tab w:val="center" w:pos="1767"/>
              </w:tabs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5                                     2</w:t>
            </w:r>
          </w:p>
        </w:tc>
        <w:tc>
          <w:tcPr>
            <w:tcW w:w="315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  <w:hideMark/>
          </w:tcPr>
          <w:p w14:paraId="2819903B" w14:textId="77777777" w:rsidR="006A22B2" w:rsidRPr="004300AC" w:rsidRDefault="006A22B2" w:rsidP="00CB560B">
            <w:pPr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10       </w:t>
            </w:r>
          </w:p>
        </w:tc>
      </w:tr>
      <w:tr w:rsidR="006A22B2" w:rsidRPr="004300AC" w14:paraId="5E431599" w14:textId="77777777" w:rsidTr="006A22B2">
        <w:trPr>
          <w:trHeight w:val="340"/>
        </w:trPr>
        <w:tc>
          <w:tcPr>
            <w:tcW w:w="414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  <w:hideMark/>
          </w:tcPr>
          <w:p w14:paraId="74813908" w14:textId="77777777" w:rsidR="006A22B2" w:rsidRPr="004300AC" w:rsidRDefault="006A22B2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Konsultime me mësimdhënësin</w:t>
            </w:r>
          </w:p>
        </w:tc>
        <w:tc>
          <w:tcPr>
            <w:tcW w:w="318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  <w:hideMark/>
          </w:tcPr>
          <w:p w14:paraId="1C75DDEC" w14:textId="77777777" w:rsidR="006A22B2" w:rsidRPr="004300AC" w:rsidRDefault="006A22B2" w:rsidP="00CB560B">
            <w:pPr>
              <w:tabs>
                <w:tab w:val="center" w:pos="153"/>
                <w:tab w:val="center" w:pos="1730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15 min.                          10</w:t>
            </w:r>
          </w:p>
        </w:tc>
        <w:tc>
          <w:tcPr>
            <w:tcW w:w="315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  <w:hideMark/>
          </w:tcPr>
          <w:p w14:paraId="70CF5D81" w14:textId="77777777" w:rsidR="006A22B2" w:rsidRPr="004300AC" w:rsidRDefault="006A22B2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1.30 </w:t>
            </w:r>
          </w:p>
        </w:tc>
      </w:tr>
      <w:tr w:rsidR="006A22B2" w:rsidRPr="004300AC" w14:paraId="1272415D" w14:textId="77777777" w:rsidTr="006A22B2">
        <w:trPr>
          <w:trHeight w:val="340"/>
        </w:trPr>
        <w:tc>
          <w:tcPr>
            <w:tcW w:w="414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  <w:hideMark/>
          </w:tcPr>
          <w:p w14:paraId="4EA0729C" w14:textId="77777777" w:rsidR="006A22B2" w:rsidRPr="004300AC" w:rsidRDefault="006A22B2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Puna në terren</w:t>
            </w:r>
          </w:p>
        </w:tc>
        <w:tc>
          <w:tcPr>
            <w:tcW w:w="318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7C59B751" w14:textId="77777777" w:rsidR="006A22B2" w:rsidRPr="004300AC" w:rsidRDefault="006A22B2" w:rsidP="00CB560B">
            <w:pPr>
              <w:tabs>
                <w:tab w:val="center" w:pos="62"/>
                <w:tab w:val="center" w:pos="1914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5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18DA86CE" w14:textId="77777777" w:rsidR="006A22B2" w:rsidRPr="004300AC" w:rsidRDefault="006A22B2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A22B2" w:rsidRPr="004300AC" w14:paraId="3646C72D" w14:textId="77777777" w:rsidTr="006A22B2">
        <w:trPr>
          <w:trHeight w:val="340"/>
        </w:trPr>
        <w:tc>
          <w:tcPr>
            <w:tcW w:w="414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  <w:hideMark/>
          </w:tcPr>
          <w:p w14:paraId="44424CED" w14:textId="77777777" w:rsidR="006A22B2" w:rsidRPr="004300AC" w:rsidRDefault="006A22B2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Testi, punimi i seminarit</w:t>
            </w:r>
          </w:p>
        </w:tc>
        <w:tc>
          <w:tcPr>
            <w:tcW w:w="318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  <w:hideMark/>
          </w:tcPr>
          <w:p w14:paraId="3E8DE628" w14:textId="77777777" w:rsidR="006A22B2" w:rsidRPr="004300AC" w:rsidRDefault="006A22B2" w:rsidP="00CB560B">
            <w:pPr>
              <w:tabs>
                <w:tab w:val="center" w:pos="1767"/>
              </w:tabs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2                                       2</w:t>
            </w:r>
          </w:p>
        </w:tc>
        <w:tc>
          <w:tcPr>
            <w:tcW w:w="315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  <w:hideMark/>
          </w:tcPr>
          <w:p w14:paraId="64C36000" w14:textId="77777777" w:rsidR="006A22B2" w:rsidRPr="004300AC" w:rsidRDefault="006A22B2" w:rsidP="00CB560B">
            <w:pPr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4        </w:t>
            </w:r>
          </w:p>
        </w:tc>
      </w:tr>
      <w:tr w:rsidR="006A22B2" w:rsidRPr="004300AC" w14:paraId="4F0D47E8" w14:textId="77777777" w:rsidTr="006A22B2">
        <w:trPr>
          <w:trHeight w:val="340"/>
        </w:trPr>
        <w:tc>
          <w:tcPr>
            <w:tcW w:w="414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  <w:hideMark/>
          </w:tcPr>
          <w:p w14:paraId="5453E7C2" w14:textId="77777777" w:rsidR="006A22B2" w:rsidRPr="004300AC" w:rsidRDefault="006A22B2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Detyrë shtëpie</w:t>
            </w:r>
          </w:p>
        </w:tc>
        <w:tc>
          <w:tcPr>
            <w:tcW w:w="318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  <w:hideMark/>
          </w:tcPr>
          <w:p w14:paraId="31EED239" w14:textId="77777777" w:rsidR="006A22B2" w:rsidRPr="004300AC" w:rsidRDefault="006A22B2" w:rsidP="00CB560B">
            <w:pPr>
              <w:tabs>
                <w:tab w:val="center" w:pos="62"/>
                <w:tab w:val="center" w:pos="1767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2                                       15</w:t>
            </w:r>
          </w:p>
        </w:tc>
        <w:tc>
          <w:tcPr>
            <w:tcW w:w="315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  <w:hideMark/>
          </w:tcPr>
          <w:p w14:paraId="320398E5" w14:textId="77777777" w:rsidR="006A22B2" w:rsidRPr="004300AC" w:rsidRDefault="006A22B2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</w:tr>
      <w:tr w:rsidR="006A22B2" w:rsidRPr="004300AC" w14:paraId="52A9D4A7" w14:textId="77777777" w:rsidTr="006A22B2">
        <w:trPr>
          <w:trHeight w:val="340"/>
        </w:trPr>
        <w:tc>
          <w:tcPr>
            <w:tcW w:w="414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  <w:hideMark/>
          </w:tcPr>
          <w:p w14:paraId="4B8C6A65" w14:textId="77777777" w:rsidR="006A22B2" w:rsidRPr="004300AC" w:rsidRDefault="006A22B2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Mësimi individual (në bibliotekë apo në shtëpi)</w:t>
            </w:r>
          </w:p>
        </w:tc>
        <w:tc>
          <w:tcPr>
            <w:tcW w:w="318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  <w:hideMark/>
          </w:tcPr>
          <w:p w14:paraId="64DA79BC" w14:textId="77777777" w:rsidR="006A22B2" w:rsidRPr="004300AC" w:rsidRDefault="006A22B2" w:rsidP="00CB560B">
            <w:pPr>
              <w:tabs>
                <w:tab w:val="center" w:pos="1767"/>
              </w:tabs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2                                       15</w:t>
            </w:r>
          </w:p>
        </w:tc>
        <w:tc>
          <w:tcPr>
            <w:tcW w:w="315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  <w:hideMark/>
          </w:tcPr>
          <w:p w14:paraId="2C7D015B" w14:textId="77777777" w:rsidR="006A22B2" w:rsidRPr="004300AC" w:rsidRDefault="006A22B2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</w:tr>
      <w:tr w:rsidR="006A22B2" w:rsidRPr="004300AC" w14:paraId="636FD9A4" w14:textId="77777777" w:rsidTr="006A22B2">
        <w:trPr>
          <w:trHeight w:val="340"/>
        </w:trPr>
        <w:tc>
          <w:tcPr>
            <w:tcW w:w="414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  <w:hideMark/>
          </w:tcPr>
          <w:p w14:paraId="584FE747" w14:textId="77777777" w:rsidR="006A22B2" w:rsidRPr="004300AC" w:rsidRDefault="006A22B2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Përgatitja për provimin final </w:t>
            </w:r>
          </w:p>
        </w:tc>
        <w:tc>
          <w:tcPr>
            <w:tcW w:w="318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  <w:hideMark/>
          </w:tcPr>
          <w:p w14:paraId="0C687C1E" w14:textId="77777777" w:rsidR="006A22B2" w:rsidRPr="004300AC" w:rsidRDefault="006A22B2" w:rsidP="00CB560B">
            <w:pPr>
              <w:tabs>
                <w:tab w:val="center" w:pos="1767"/>
              </w:tabs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2.5                                    10</w:t>
            </w:r>
          </w:p>
        </w:tc>
        <w:tc>
          <w:tcPr>
            <w:tcW w:w="315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  <w:hideMark/>
          </w:tcPr>
          <w:p w14:paraId="1F6E3EE7" w14:textId="77777777" w:rsidR="006A22B2" w:rsidRPr="004300AC" w:rsidRDefault="006A22B2" w:rsidP="00CB560B">
            <w:pPr>
              <w:ind w:left="10" w:hanging="1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</w:tr>
      <w:tr w:rsidR="006A22B2" w:rsidRPr="004300AC" w14:paraId="2C46083A" w14:textId="77777777" w:rsidTr="006A22B2">
        <w:trPr>
          <w:trHeight w:val="340"/>
        </w:trPr>
        <w:tc>
          <w:tcPr>
            <w:tcW w:w="414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  <w:hideMark/>
          </w:tcPr>
          <w:p w14:paraId="54FD4B7C" w14:textId="77777777" w:rsidR="006A22B2" w:rsidRPr="004300AC" w:rsidRDefault="006A22B2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Koha e vlerësimit (testi, </w:t>
            </w:r>
            <w:proofErr w:type="spellStart"/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kuizi</w:t>
            </w:r>
            <w:proofErr w:type="spellEnd"/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, provimi final)</w:t>
            </w:r>
          </w:p>
        </w:tc>
        <w:tc>
          <w:tcPr>
            <w:tcW w:w="318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  <w:hideMark/>
          </w:tcPr>
          <w:p w14:paraId="1445A4E6" w14:textId="77777777" w:rsidR="006A22B2" w:rsidRPr="004300AC" w:rsidRDefault="006A22B2" w:rsidP="00CB560B">
            <w:pPr>
              <w:tabs>
                <w:tab w:val="center" w:pos="1730"/>
              </w:tabs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1                                        2</w:t>
            </w:r>
          </w:p>
        </w:tc>
        <w:tc>
          <w:tcPr>
            <w:tcW w:w="315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  <w:hideMark/>
          </w:tcPr>
          <w:p w14:paraId="4ED3BEA8" w14:textId="77777777" w:rsidR="006A22B2" w:rsidRPr="004300AC" w:rsidRDefault="006A22B2" w:rsidP="00CB560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6A22B2" w:rsidRPr="004300AC" w14:paraId="4D1E60E1" w14:textId="77777777" w:rsidTr="006A22B2">
        <w:trPr>
          <w:trHeight w:val="340"/>
        </w:trPr>
        <w:tc>
          <w:tcPr>
            <w:tcW w:w="414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  <w:hideMark/>
          </w:tcPr>
          <w:p w14:paraId="15B660B4" w14:textId="77777777" w:rsidR="006A22B2" w:rsidRPr="004300AC" w:rsidRDefault="006A22B2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Projektet, prezantimet, etj.</w:t>
            </w:r>
          </w:p>
        </w:tc>
        <w:tc>
          <w:tcPr>
            <w:tcW w:w="318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  <w:hideMark/>
          </w:tcPr>
          <w:p w14:paraId="10A8A5BF" w14:textId="77777777" w:rsidR="006A22B2" w:rsidRPr="004300AC" w:rsidRDefault="006A22B2" w:rsidP="00CB560B">
            <w:pPr>
              <w:tabs>
                <w:tab w:val="center" w:pos="1767"/>
              </w:tabs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3                                        1</w:t>
            </w:r>
          </w:p>
        </w:tc>
        <w:tc>
          <w:tcPr>
            <w:tcW w:w="315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  <w:hideMark/>
          </w:tcPr>
          <w:p w14:paraId="30EB4763" w14:textId="77777777" w:rsidR="006A22B2" w:rsidRPr="004300AC" w:rsidRDefault="006A22B2" w:rsidP="00CB560B">
            <w:pPr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6A22B2" w:rsidRPr="004300AC" w14:paraId="6F1B84D9" w14:textId="77777777" w:rsidTr="006A22B2">
        <w:trPr>
          <w:trHeight w:val="340"/>
        </w:trPr>
        <w:tc>
          <w:tcPr>
            <w:tcW w:w="414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  <w:hideMark/>
          </w:tcPr>
          <w:p w14:paraId="21776F42" w14:textId="77777777" w:rsidR="006A22B2" w:rsidRPr="004300AC" w:rsidRDefault="006A22B2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Total</w:t>
            </w:r>
          </w:p>
        </w:tc>
        <w:tc>
          <w:tcPr>
            <w:tcW w:w="318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  <w:hideMark/>
          </w:tcPr>
          <w:p w14:paraId="7DF3F071" w14:textId="77777777" w:rsidR="006A22B2" w:rsidRPr="004300AC" w:rsidRDefault="006A22B2" w:rsidP="00CB560B">
            <w:pPr>
              <w:tabs>
                <w:tab w:val="center" w:pos="1767"/>
              </w:tabs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5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6AA1A3"/>
            <w:hideMark/>
          </w:tcPr>
          <w:p w14:paraId="125C2B78" w14:textId="77777777" w:rsidR="006A22B2" w:rsidRPr="004300AC" w:rsidRDefault="006A22B2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127 orë</w:t>
            </w:r>
          </w:p>
          <w:p w14:paraId="74FC5D5A" w14:textId="77777777" w:rsidR="006A22B2" w:rsidRPr="004300AC" w:rsidRDefault="006A22B2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0963FD5" w14:textId="77777777" w:rsidR="006A22B2" w:rsidRPr="004300AC" w:rsidRDefault="006A22B2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5 ECTS </w:t>
            </w:r>
          </w:p>
        </w:tc>
      </w:tr>
    </w:tbl>
    <w:tbl>
      <w:tblPr>
        <w:tblW w:w="0" w:type="auto"/>
        <w:tblInd w:w="14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643"/>
        <w:gridCol w:w="287"/>
        <w:gridCol w:w="7517"/>
      </w:tblGrid>
      <w:tr w:rsidR="006521A6" w:rsidRPr="004300AC" w14:paraId="5933787A" w14:textId="77777777" w:rsidTr="00AD5D52">
        <w:trPr>
          <w:trHeight w:val="2107"/>
        </w:trPr>
        <w:tc>
          <w:tcPr>
            <w:tcW w:w="2930" w:type="dxa"/>
            <w:gridSpan w:val="2"/>
            <w:shd w:val="clear" w:color="auto" w:fill="6BA2A4"/>
          </w:tcPr>
          <w:p w14:paraId="66D48FF5" w14:textId="77777777" w:rsidR="006521A6" w:rsidRPr="004300AC" w:rsidRDefault="006521A6" w:rsidP="006521A6">
            <w:pPr>
              <w:pStyle w:val="TableParagraph"/>
              <w:spacing w:before="26" w:line="235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Metodat e mësimdhënies:</w:t>
            </w:r>
          </w:p>
        </w:tc>
        <w:tc>
          <w:tcPr>
            <w:tcW w:w="7517" w:type="dxa"/>
            <w:shd w:val="clear" w:color="auto" w:fill="C9D5CA"/>
          </w:tcPr>
          <w:p w14:paraId="03A3A591" w14:textId="77777777" w:rsidR="00AD5D52" w:rsidRPr="004300AC" w:rsidRDefault="00AD5D52" w:rsidP="00AD5D52">
            <w:pPr>
              <w:rPr>
                <w:rFonts w:ascii="Times New Roman" w:hAnsi="Times New Roman" w:cs="Times New Roman"/>
                <w:bCs/>
                <w:sz w:val="24"/>
                <w:szCs w:val="24"/>
                <w:lang w:val="nb-NO"/>
              </w:rPr>
            </w:pPr>
            <w:r w:rsidRPr="004300AC">
              <w:rPr>
                <w:rFonts w:ascii="Times New Roman" w:hAnsi="Times New Roman" w:cs="Times New Roman"/>
                <w:bCs/>
                <w:sz w:val="24"/>
                <w:szCs w:val="24"/>
                <w:lang w:val="nb-NO"/>
              </w:rPr>
              <w:t xml:space="preserve">Mësimi realizohet nëpërmjet punës praktike, kryesisht individuale, duke punuar mbi gabimet e secilit veç e veç. Si lëndë që kërkon shkathtësi, puna do të mbështetet mbi njohuritë paraprake të secilit individ dhe në përmirësimin e performancës nga java në javë. </w:t>
            </w:r>
          </w:p>
          <w:p w14:paraId="38135869" w14:textId="77777777" w:rsidR="006521A6" w:rsidRPr="004300AC" w:rsidRDefault="00AD5D52" w:rsidP="00AD5D52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  <w:lang w:val="nb-NO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Gjatë ushtrimeve mësimdhënia është e orientuar nga studentët, ndërsa mësimdhënësi e kontrollon rrjedhën e orës dhe të shpjegimit të koncepteve të diskutueshme dhe të paqarta. Studentët, kanë punime shtëpie që do t’i kryejnë në mënyrë të pavarur e që do të diskutohen dhe kontrollohen në orën e ushtrimeve. </w:t>
            </w:r>
            <w:r w:rsidR="00DA6204"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2033FF" w:rsidRPr="004300AC" w14:paraId="4768BA26" w14:textId="77777777" w:rsidTr="00AD5D52">
        <w:trPr>
          <w:trHeight w:val="1072"/>
        </w:trPr>
        <w:tc>
          <w:tcPr>
            <w:tcW w:w="2930" w:type="dxa"/>
            <w:gridSpan w:val="2"/>
            <w:shd w:val="clear" w:color="auto" w:fill="6BA2A4"/>
          </w:tcPr>
          <w:p w14:paraId="26A1D356" w14:textId="77777777" w:rsidR="002033FF" w:rsidRPr="004300AC" w:rsidRDefault="00D11214">
            <w:pPr>
              <w:pStyle w:val="TableParagraph"/>
              <w:spacing w:before="21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Metodat e vlerësimit:</w:t>
            </w:r>
          </w:p>
        </w:tc>
        <w:tc>
          <w:tcPr>
            <w:tcW w:w="7517" w:type="dxa"/>
            <w:shd w:val="clear" w:color="auto" w:fill="C9D5CA"/>
          </w:tcPr>
          <w:p w14:paraId="29355D1D" w14:textId="77777777" w:rsidR="005C28D3" w:rsidRPr="004300AC" w:rsidRDefault="005C28D3" w:rsidP="00205987">
            <w:pPr>
              <w:pStyle w:val="NoSpacing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11214"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Kufiri i kalueshmërisë së lëndës është </w:t>
            </w: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50%</w:t>
            </w:r>
            <w:r w:rsidR="00D11214"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  <w:p w14:paraId="7F41F753" w14:textId="77777777" w:rsidR="002033FF" w:rsidRPr="004300AC" w:rsidRDefault="005C28D3" w:rsidP="00205987">
            <w:pPr>
              <w:pStyle w:val="NoSpacing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 Vijueshmëria </w:t>
            </w:r>
            <w:r w:rsidR="00DA6204" w:rsidRPr="004300AC">
              <w:rPr>
                <w:rFonts w:ascii="Times New Roman" w:hAnsi="Times New Roman" w:cs="Times New Roman"/>
                <w:sz w:val="24"/>
                <w:szCs w:val="24"/>
              </w:rPr>
              <w:t>dhe angazhimi i</w:t>
            </w: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 studentit </w:t>
            </w:r>
            <w:r w:rsidR="00DA6204" w:rsidRPr="004300A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  <w:r w:rsidR="00D11214" w:rsidRPr="004300AC">
              <w:rPr>
                <w:rFonts w:ascii="Times New Roman" w:hAnsi="Times New Roman" w:cs="Times New Roman"/>
                <w:sz w:val="24"/>
                <w:szCs w:val="24"/>
              </w:rPr>
              <w:t>%;</w:t>
            </w:r>
          </w:p>
          <w:p w14:paraId="20BA2A88" w14:textId="77777777" w:rsidR="005C28D3" w:rsidRPr="004300AC" w:rsidRDefault="005C28D3" w:rsidP="00205987">
            <w:pPr>
              <w:pStyle w:val="NoSpacing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11214"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Detyrat individuale të kryera në klasë </w:t>
            </w:r>
            <w:r w:rsidR="00DA6204" w:rsidRPr="004300A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  <w:r w:rsidR="00D11214"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%; </w:t>
            </w:r>
          </w:p>
          <w:p w14:paraId="20FE7528" w14:textId="77777777" w:rsidR="005C28D3" w:rsidRPr="004300AC" w:rsidRDefault="005C28D3" w:rsidP="00205987">
            <w:pPr>
              <w:pStyle w:val="NoSpacing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11214"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Detyrat individuale të kryera në shtëpi </w:t>
            </w:r>
            <w:r w:rsidR="00DA6204" w:rsidRPr="004300AC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D11214"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%; </w:t>
            </w:r>
          </w:p>
          <w:p w14:paraId="5CE13986" w14:textId="77777777" w:rsidR="002033FF" w:rsidRPr="004300AC" w:rsidRDefault="005C28D3" w:rsidP="00DA6204">
            <w:pPr>
              <w:pStyle w:val="NoSpacing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11214"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Provimi final </w:t>
            </w:r>
            <w:r w:rsidR="00DA6204" w:rsidRPr="004300AC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  <w:r w:rsidR="00D11214" w:rsidRPr="004300AC">
              <w:rPr>
                <w:rFonts w:ascii="Times New Roman" w:hAnsi="Times New Roman" w:cs="Times New Roman"/>
                <w:sz w:val="24"/>
                <w:szCs w:val="24"/>
              </w:rPr>
              <w:t>%.</w:t>
            </w:r>
          </w:p>
        </w:tc>
      </w:tr>
      <w:tr w:rsidR="002033FF" w:rsidRPr="004300AC" w14:paraId="4C7ABEE1" w14:textId="77777777" w:rsidTr="00AD5D52">
        <w:trPr>
          <w:trHeight w:val="896"/>
        </w:trPr>
        <w:tc>
          <w:tcPr>
            <w:tcW w:w="2930" w:type="dxa"/>
            <w:gridSpan w:val="2"/>
            <w:shd w:val="clear" w:color="auto" w:fill="6BA2A4"/>
          </w:tcPr>
          <w:p w14:paraId="17BA0FEF" w14:textId="77777777" w:rsidR="002033FF" w:rsidRPr="004300AC" w:rsidRDefault="00D11214">
            <w:pPr>
              <w:pStyle w:val="TableParagraph"/>
              <w:spacing w:before="21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Literatura primare:</w:t>
            </w:r>
          </w:p>
        </w:tc>
        <w:tc>
          <w:tcPr>
            <w:tcW w:w="7517" w:type="dxa"/>
            <w:shd w:val="clear" w:color="auto" w:fill="C9D5CA"/>
          </w:tcPr>
          <w:p w14:paraId="58020C47" w14:textId="77777777" w:rsidR="00AD5D52" w:rsidRPr="004300AC" w:rsidRDefault="00AD5D52" w:rsidP="00AD5D52">
            <w:pPr>
              <w:pStyle w:val="ListParagraph"/>
              <w:widowControl/>
              <w:numPr>
                <w:ilvl w:val="0"/>
                <w:numId w:val="11"/>
              </w:numPr>
              <w:autoSpaceDE/>
              <w:autoSpaceDN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Strunk</w:t>
            </w:r>
            <w:proofErr w:type="spellEnd"/>
            <w:r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White</w:t>
            </w:r>
            <w:proofErr w:type="spellEnd"/>
            <w:r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Elements</w:t>
            </w:r>
            <w:proofErr w:type="spellEnd"/>
            <w:r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of</w:t>
            </w:r>
            <w:proofErr w:type="spellEnd"/>
            <w:r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Style</w:t>
            </w:r>
            <w:proofErr w:type="spellEnd"/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619DF26E" w14:textId="77777777" w:rsidR="00AD5D52" w:rsidRPr="004300AC" w:rsidRDefault="00AD5D52" w:rsidP="00AD5D52">
            <w:pPr>
              <w:pStyle w:val="ListParagraph"/>
              <w:widowControl/>
              <w:numPr>
                <w:ilvl w:val="0"/>
                <w:numId w:val="11"/>
              </w:numPr>
              <w:autoSpaceDE/>
              <w:autoSpaceDN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David</w:t>
            </w:r>
            <w:proofErr w:type="spellEnd"/>
            <w:r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Morley</w:t>
            </w:r>
            <w:proofErr w:type="spellEnd"/>
            <w:r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, The </w:t>
            </w:r>
            <w:proofErr w:type="spellStart"/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Cambridge</w:t>
            </w:r>
            <w:proofErr w:type="spellEnd"/>
            <w:r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Introduction</w:t>
            </w:r>
            <w:proofErr w:type="spellEnd"/>
            <w:r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 to </w:t>
            </w:r>
            <w:proofErr w:type="spellStart"/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Creative</w:t>
            </w:r>
            <w:proofErr w:type="spellEnd"/>
            <w:r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Writing</w:t>
            </w:r>
            <w:proofErr w:type="spellEnd"/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036A62B8" w14:textId="77777777" w:rsidR="00AD5D52" w:rsidRPr="004300AC" w:rsidRDefault="00AD5D52" w:rsidP="00AD5D52">
            <w:pPr>
              <w:pStyle w:val="ListParagraph"/>
              <w:widowControl/>
              <w:numPr>
                <w:ilvl w:val="0"/>
                <w:numId w:val="11"/>
              </w:numPr>
              <w:autoSpaceDE/>
              <w:autoSpaceDN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Umberto</w:t>
            </w:r>
            <w:proofErr w:type="spellEnd"/>
            <w:r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Eko</w:t>
            </w:r>
            <w:proofErr w:type="spellEnd"/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, Si shkruaj?</w:t>
            </w:r>
          </w:p>
          <w:p w14:paraId="4661B516" w14:textId="77777777" w:rsidR="00205987" w:rsidRDefault="00AD5D52" w:rsidP="00AD5D52">
            <w:pPr>
              <w:pStyle w:val="ListParagraph"/>
              <w:widowControl/>
              <w:numPr>
                <w:ilvl w:val="0"/>
                <w:numId w:val="11"/>
              </w:numPr>
              <w:autoSpaceDE/>
              <w:autoSpaceDN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Cristopher</w:t>
            </w:r>
            <w:proofErr w:type="spellEnd"/>
            <w:r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Tribble</w:t>
            </w:r>
            <w:proofErr w:type="spellEnd"/>
            <w:r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4300AC">
              <w:rPr>
                <w:rFonts w:ascii="Times New Roman" w:hAnsi="Times New Roman" w:cs="Times New Roman"/>
                <w:iCs/>
                <w:sz w:val="24"/>
                <w:szCs w:val="24"/>
              </w:rPr>
              <w:t>Writing</w:t>
            </w:r>
            <w:proofErr w:type="spellEnd"/>
            <w:r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Oxford</w:t>
            </w:r>
            <w:proofErr w:type="spellEnd"/>
            <w:r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University</w:t>
            </w:r>
            <w:proofErr w:type="spellEnd"/>
            <w:r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Press</w:t>
            </w:r>
            <w:proofErr w:type="spellEnd"/>
            <w:r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Oxford</w:t>
            </w:r>
            <w:proofErr w:type="spellEnd"/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, 1996</w:t>
            </w:r>
          </w:p>
          <w:p w14:paraId="2359F0E1" w14:textId="3E03A131" w:rsidR="007D26F2" w:rsidRPr="004300AC" w:rsidRDefault="007D26F2" w:rsidP="00AD5D52">
            <w:pPr>
              <w:pStyle w:val="ListParagraph"/>
              <w:widowControl/>
              <w:numPr>
                <w:ilvl w:val="0"/>
                <w:numId w:val="11"/>
              </w:numPr>
              <w:autoSpaceDE/>
              <w:autoSpaceDN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gro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Gash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: Shkrimi kreativ, Material në dorëshkrim.</w:t>
            </w:r>
          </w:p>
        </w:tc>
      </w:tr>
      <w:tr w:rsidR="002033FF" w:rsidRPr="004300AC" w14:paraId="62509B3E" w14:textId="77777777" w:rsidTr="00AD5D52">
        <w:trPr>
          <w:trHeight w:val="280"/>
        </w:trPr>
        <w:tc>
          <w:tcPr>
            <w:tcW w:w="2930" w:type="dxa"/>
            <w:gridSpan w:val="2"/>
            <w:shd w:val="clear" w:color="auto" w:fill="6BA2A4"/>
          </w:tcPr>
          <w:p w14:paraId="1BF9A119" w14:textId="77777777" w:rsidR="002033FF" w:rsidRPr="004300AC" w:rsidRDefault="00D11214">
            <w:pPr>
              <w:pStyle w:val="TableParagraph"/>
              <w:spacing w:before="21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Literatura shtesë:</w:t>
            </w:r>
          </w:p>
        </w:tc>
        <w:tc>
          <w:tcPr>
            <w:tcW w:w="7517" w:type="dxa"/>
            <w:shd w:val="clear" w:color="auto" w:fill="C9D5CA"/>
          </w:tcPr>
          <w:p w14:paraId="52A5EA03" w14:textId="77777777" w:rsidR="002033FF" w:rsidRPr="004300AC" w:rsidRDefault="00AD5D52" w:rsidP="00162A50">
            <w:pPr>
              <w:widowControl/>
              <w:numPr>
                <w:ilvl w:val="0"/>
                <w:numId w:val="9"/>
              </w:numPr>
              <w:autoSpaceDE/>
              <w:autoSpaceDN/>
              <w:rPr>
                <w:rFonts w:ascii="Times New Roman" w:hAnsi="Times New Roman" w:cs="Times New Roman"/>
                <w:sz w:val="24"/>
                <w:szCs w:val="24"/>
                <w:lang w:val="de-DE"/>
              </w:rPr>
            </w:pPr>
            <w:proofErr w:type="spellStart"/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Thomas</w:t>
            </w:r>
            <w:proofErr w:type="spellEnd"/>
            <w:r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 S. Kane, Si të shkruajmë shqip?, CDE, Tiranë, 2010</w:t>
            </w:r>
          </w:p>
          <w:p w14:paraId="420F5C31" w14:textId="3BFB2DEC" w:rsidR="00AD5D52" w:rsidRPr="004300AC" w:rsidRDefault="00AD5D52" w:rsidP="007D26F2">
            <w:pPr>
              <w:widowControl/>
              <w:autoSpaceDE/>
              <w:autoSpaceDN/>
              <w:ind w:left="450"/>
              <w:rPr>
                <w:rFonts w:ascii="Times New Roman" w:hAnsi="Times New Roman" w:cs="Times New Roman"/>
                <w:sz w:val="24"/>
                <w:szCs w:val="24"/>
                <w:lang w:val="de-DE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2033FF" w:rsidRPr="004300AC" w14:paraId="14112A24" w14:textId="77777777" w:rsidTr="00AD5D52">
        <w:trPr>
          <w:trHeight w:val="320"/>
        </w:trPr>
        <w:tc>
          <w:tcPr>
            <w:tcW w:w="10447" w:type="dxa"/>
            <w:gridSpan w:val="3"/>
            <w:shd w:val="clear" w:color="auto" w:fill="59715C"/>
          </w:tcPr>
          <w:p w14:paraId="49607263" w14:textId="77777777" w:rsidR="002033FF" w:rsidRPr="004300AC" w:rsidRDefault="00D11214">
            <w:pPr>
              <w:pStyle w:val="TableParagraph"/>
              <w:spacing w:before="25" w:line="275" w:lineRule="exac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b/>
                <w:color w:val="FFFFFF"/>
                <w:sz w:val="24"/>
                <w:szCs w:val="24"/>
              </w:rPr>
              <w:t>Hartimi i planit mësimor</w:t>
            </w:r>
          </w:p>
        </w:tc>
      </w:tr>
      <w:tr w:rsidR="002033FF" w:rsidRPr="004300AC" w14:paraId="5271F8E7" w14:textId="77777777" w:rsidTr="00AD5D52">
        <w:trPr>
          <w:trHeight w:val="320"/>
        </w:trPr>
        <w:tc>
          <w:tcPr>
            <w:tcW w:w="2643" w:type="dxa"/>
            <w:shd w:val="clear" w:color="auto" w:fill="6BA2A4"/>
          </w:tcPr>
          <w:p w14:paraId="718A6950" w14:textId="77777777" w:rsidR="002033FF" w:rsidRPr="004300AC" w:rsidRDefault="00D11214">
            <w:pPr>
              <w:pStyle w:val="TableParagraph"/>
              <w:spacing w:before="21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Java</w:t>
            </w:r>
          </w:p>
        </w:tc>
        <w:tc>
          <w:tcPr>
            <w:tcW w:w="7804" w:type="dxa"/>
            <w:gridSpan w:val="2"/>
            <w:shd w:val="clear" w:color="auto" w:fill="6BA2A4"/>
          </w:tcPr>
          <w:p w14:paraId="65F711C7" w14:textId="77777777" w:rsidR="002033FF" w:rsidRPr="004300AC" w:rsidRDefault="00D11214">
            <w:pPr>
              <w:pStyle w:val="TableParagraph"/>
              <w:spacing w:before="21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Titulli i ligjëratës</w:t>
            </w:r>
          </w:p>
        </w:tc>
      </w:tr>
      <w:tr w:rsidR="00AD5D52" w:rsidRPr="004300AC" w14:paraId="6973DF4F" w14:textId="77777777" w:rsidTr="00AD5D52">
        <w:trPr>
          <w:trHeight w:val="294"/>
        </w:trPr>
        <w:tc>
          <w:tcPr>
            <w:tcW w:w="2643" w:type="dxa"/>
            <w:shd w:val="clear" w:color="auto" w:fill="C9D5CA"/>
          </w:tcPr>
          <w:p w14:paraId="79668830" w14:textId="77777777" w:rsidR="00AD5D52" w:rsidRPr="004300AC" w:rsidRDefault="00AD5D52" w:rsidP="00AD5D52">
            <w:pPr>
              <w:pStyle w:val="TableParagraph"/>
              <w:spacing w:before="21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Java 1:</w:t>
            </w:r>
          </w:p>
        </w:tc>
        <w:tc>
          <w:tcPr>
            <w:tcW w:w="7804" w:type="dxa"/>
            <w:gridSpan w:val="2"/>
            <w:shd w:val="clear" w:color="auto" w:fill="C9D5CA"/>
          </w:tcPr>
          <w:p w14:paraId="6D838435" w14:textId="2C4B995D" w:rsidR="00AD5D52" w:rsidRPr="004300AC" w:rsidRDefault="00AD5D52" w:rsidP="00AD5D52">
            <w:pPr>
              <w:widowControl/>
              <w:autoSpaceDE/>
              <w:autoSpaceDN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D26F2">
              <w:rPr>
                <w:rFonts w:ascii="Times New Roman" w:hAnsi="Times New Roman" w:cs="Times New Roman"/>
                <w:sz w:val="24"/>
                <w:szCs w:val="24"/>
              </w:rPr>
              <w:t>Hyrje në shkrimin kreativ</w:t>
            </w:r>
          </w:p>
        </w:tc>
      </w:tr>
      <w:tr w:rsidR="00AD5D52" w:rsidRPr="004300AC" w14:paraId="6BF7D826" w14:textId="77777777" w:rsidTr="00AD5D52">
        <w:trPr>
          <w:trHeight w:val="320"/>
        </w:trPr>
        <w:tc>
          <w:tcPr>
            <w:tcW w:w="2643" w:type="dxa"/>
            <w:shd w:val="clear" w:color="auto" w:fill="E0DECB"/>
          </w:tcPr>
          <w:p w14:paraId="1D4AD5DC" w14:textId="77777777" w:rsidR="00AD5D52" w:rsidRPr="004300AC" w:rsidRDefault="00AD5D52" w:rsidP="00AD5D52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Java 2:</w:t>
            </w:r>
          </w:p>
        </w:tc>
        <w:tc>
          <w:tcPr>
            <w:tcW w:w="7804" w:type="dxa"/>
            <w:gridSpan w:val="2"/>
            <w:shd w:val="clear" w:color="auto" w:fill="E0DECB"/>
          </w:tcPr>
          <w:p w14:paraId="5AFB0B92" w14:textId="77777777" w:rsidR="00AD5D52" w:rsidRPr="004300AC" w:rsidRDefault="00AD5D52" w:rsidP="00AD5D52">
            <w:pPr>
              <w:widowControl/>
              <w:autoSpaceDE/>
              <w:autoSpaceDN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 Leximi dhe shkrimtari </w:t>
            </w:r>
            <w:proofErr w:type="spellStart"/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vetanak</w:t>
            </w:r>
            <w:proofErr w:type="spellEnd"/>
          </w:p>
        </w:tc>
      </w:tr>
      <w:tr w:rsidR="00AD5D52" w:rsidRPr="004300AC" w14:paraId="7022F6A7" w14:textId="77777777" w:rsidTr="00AD5D52">
        <w:trPr>
          <w:trHeight w:val="319"/>
        </w:trPr>
        <w:tc>
          <w:tcPr>
            <w:tcW w:w="2643" w:type="dxa"/>
            <w:shd w:val="clear" w:color="auto" w:fill="C9D5CA"/>
          </w:tcPr>
          <w:p w14:paraId="1E2C0A2A" w14:textId="77777777" w:rsidR="00AD5D52" w:rsidRPr="004300AC" w:rsidRDefault="00AD5D52" w:rsidP="00AD5D52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Java 3:</w:t>
            </w:r>
          </w:p>
        </w:tc>
        <w:tc>
          <w:tcPr>
            <w:tcW w:w="7804" w:type="dxa"/>
            <w:gridSpan w:val="2"/>
            <w:shd w:val="clear" w:color="auto" w:fill="C9D5CA"/>
          </w:tcPr>
          <w:p w14:paraId="1A8EB784" w14:textId="77777777" w:rsidR="00AD5D52" w:rsidRPr="004300AC" w:rsidRDefault="00AD5D52" w:rsidP="00AD5D52">
            <w:pPr>
              <w:widowControl/>
              <w:autoSpaceDE/>
              <w:autoSpaceDN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 Shkrimi kreativ dhe kritika kreative</w:t>
            </w:r>
          </w:p>
        </w:tc>
      </w:tr>
      <w:tr w:rsidR="00AD5D52" w:rsidRPr="004300AC" w14:paraId="25F3CC3B" w14:textId="77777777" w:rsidTr="00AD5D52">
        <w:trPr>
          <w:trHeight w:val="320"/>
        </w:trPr>
        <w:tc>
          <w:tcPr>
            <w:tcW w:w="2643" w:type="dxa"/>
            <w:shd w:val="clear" w:color="auto" w:fill="E0DECB"/>
          </w:tcPr>
          <w:p w14:paraId="085D4B40" w14:textId="77777777" w:rsidR="00AD5D52" w:rsidRPr="004300AC" w:rsidRDefault="00AD5D52" w:rsidP="00AD5D52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Java 4:</w:t>
            </w:r>
          </w:p>
        </w:tc>
        <w:tc>
          <w:tcPr>
            <w:tcW w:w="7804" w:type="dxa"/>
            <w:gridSpan w:val="2"/>
            <w:shd w:val="clear" w:color="auto" w:fill="E0DECB"/>
          </w:tcPr>
          <w:p w14:paraId="7E1C7CFC" w14:textId="77777777" w:rsidR="00AD5D52" w:rsidRPr="004300AC" w:rsidRDefault="00AD5D52" w:rsidP="00AD5D52">
            <w:pPr>
              <w:widowControl/>
              <w:autoSpaceDE/>
              <w:autoSpaceDN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 Përvoja dhe imagjinata</w:t>
            </w:r>
          </w:p>
        </w:tc>
      </w:tr>
      <w:tr w:rsidR="00AD5D52" w:rsidRPr="004300AC" w14:paraId="2E7B90D2" w14:textId="77777777" w:rsidTr="00AD5D52">
        <w:trPr>
          <w:trHeight w:val="320"/>
        </w:trPr>
        <w:tc>
          <w:tcPr>
            <w:tcW w:w="2643" w:type="dxa"/>
            <w:shd w:val="clear" w:color="auto" w:fill="C9D5CA"/>
          </w:tcPr>
          <w:p w14:paraId="14EEB081" w14:textId="77777777" w:rsidR="00AD5D52" w:rsidRPr="004300AC" w:rsidRDefault="00AD5D52" w:rsidP="00AD5D52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Java 5:</w:t>
            </w:r>
          </w:p>
        </w:tc>
        <w:tc>
          <w:tcPr>
            <w:tcW w:w="7804" w:type="dxa"/>
            <w:gridSpan w:val="2"/>
            <w:shd w:val="clear" w:color="auto" w:fill="C9D5CA"/>
          </w:tcPr>
          <w:p w14:paraId="23F5F9C4" w14:textId="4D614C8C" w:rsidR="00AD5D52" w:rsidRPr="004300AC" w:rsidRDefault="00AD5D52" w:rsidP="00AD5D52">
            <w:pPr>
              <w:widowControl/>
              <w:autoSpaceDE/>
              <w:autoSpaceDN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D26F2">
              <w:rPr>
                <w:rFonts w:ascii="Times New Roman" w:hAnsi="Times New Roman" w:cs="Times New Roman"/>
                <w:sz w:val="24"/>
                <w:szCs w:val="24"/>
              </w:rPr>
              <w:t>Shkrimi kreativ i çastit</w:t>
            </w:r>
          </w:p>
        </w:tc>
      </w:tr>
      <w:tr w:rsidR="00AD5D52" w:rsidRPr="004300AC" w14:paraId="4F5F0ABC" w14:textId="77777777" w:rsidTr="00AD5D52">
        <w:trPr>
          <w:trHeight w:val="320"/>
        </w:trPr>
        <w:tc>
          <w:tcPr>
            <w:tcW w:w="2643" w:type="dxa"/>
            <w:shd w:val="clear" w:color="auto" w:fill="E0DECB"/>
          </w:tcPr>
          <w:p w14:paraId="556FA01B" w14:textId="77777777" w:rsidR="00AD5D52" w:rsidRPr="004300AC" w:rsidRDefault="00AD5D52" w:rsidP="00AD5D52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Java 6:</w:t>
            </w:r>
          </w:p>
        </w:tc>
        <w:tc>
          <w:tcPr>
            <w:tcW w:w="7804" w:type="dxa"/>
            <w:gridSpan w:val="2"/>
            <w:shd w:val="clear" w:color="auto" w:fill="E0DECB"/>
          </w:tcPr>
          <w:p w14:paraId="365E0127" w14:textId="77777777" w:rsidR="00AD5D52" w:rsidRPr="004300AC" w:rsidRDefault="00AD5D52" w:rsidP="00AD5D52">
            <w:pPr>
              <w:widowControl/>
              <w:autoSpaceDE/>
              <w:autoSpaceDN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 Sfidat e shkrimit kreativ</w:t>
            </w:r>
          </w:p>
        </w:tc>
      </w:tr>
      <w:tr w:rsidR="00AD5D52" w:rsidRPr="004300AC" w14:paraId="616A3B14" w14:textId="77777777" w:rsidTr="00AD5D52">
        <w:trPr>
          <w:trHeight w:val="320"/>
        </w:trPr>
        <w:tc>
          <w:tcPr>
            <w:tcW w:w="2643" w:type="dxa"/>
            <w:shd w:val="clear" w:color="auto" w:fill="C9D5CA"/>
          </w:tcPr>
          <w:p w14:paraId="0C2BB8C6" w14:textId="77777777" w:rsidR="00AD5D52" w:rsidRPr="004300AC" w:rsidRDefault="00AD5D52" w:rsidP="00AD5D52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Java 7:</w:t>
            </w:r>
          </w:p>
        </w:tc>
        <w:tc>
          <w:tcPr>
            <w:tcW w:w="7804" w:type="dxa"/>
            <w:gridSpan w:val="2"/>
            <w:shd w:val="clear" w:color="auto" w:fill="C9D5CA"/>
          </w:tcPr>
          <w:p w14:paraId="045C3BAE" w14:textId="77777777" w:rsidR="00AD5D52" w:rsidRPr="004300AC" w:rsidRDefault="00AD5D52" w:rsidP="00AD5D52">
            <w:pPr>
              <w:widowControl/>
              <w:autoSpaceDE/>
              <w:autoSpaceDN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 Ndikimi dhe imitimi</w:t>
            </w:r>
          </w:p>
        </w:tc>
      </w:tr>
      <w:tr w:rsidR="00AD5D52" w:rsidRPr="004300AC" w14:paraId="24B856A4" w14:textId="77777777" w:rsidTr="00AD5D52">
        <w:trPr>
          <w:trHeight w:val="320"/>
        </w:trPr>
        <w:tc>
          <w:tcPr>
            <w:tcW w:w="2643" w:type="dxa"/>
            <w:shd w:val="clear" w:color="auto" w:fill="E0DECB"/>
          </w:tcPr>
          <w:p w14:paraId="4369694C" w14:textId="77777777" w:rsidR="00AD5D52" w:rsidRPr="004300AC" w:rsidRDefault="00AD5D52" w:rsidP="00AD5D52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Java 8:</w:t>
            </w:r>
          </w:p>
        </w:tc>
        <w:tc>
          <w:tcPr>
            <w:tcW w:w="7804" w:type="dxa"/>
            <w:gridSpan w:val="2"/>
            <w:shd w:val="clear" w:color="auto" w:fill="E0DECB"/>
          </w:tcPr>
          <w:p w14:paraId="3DF96C31" w14:textId="77777777" w:rsidR="00AD5D52" w:rsidRPr="004300AC" w:rsidRDefault="00AD5D52" w:rsidP="00AD5D52">
            <w:pPr>
              <w:widowControl/>
              <w:autoSpaceDE/>
              <w:autoSpaceDN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 Fletorja e shkrimtarit: disiplina</w:t>
            </w:r>
          </w:p>
        </w:tc>
      </w:tr>
      <w:tr w:rsidR="00AD5D52" w:rsidRPr="004300AC" w14:paraId="3D17518E" w14:textId="77777777" w:rsidTr="00AD5D52">
        <w:trPr>
          <w:trHeight w:val="320"/>
        </w:trPr>
        <w:tc>
          <w:tcPr>
            <w:tcW w:w="2643" w:type="dxa"/>
            <w:shd w:val="clear" w:color="auto" w:fill="C9D5CA"/>
          </w:tcPr>
          <w:p w14:paraId="4EE085F4" w14:textId="77777777" w:rsidR="00AD5D52" w:rsidRPr="004300AC" w:rsidRDefault="00AD5D52" w:rsidP="00AD5D52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Java 9:</w:t>
            </w:r>
          </w:p>
        </w:tc>
        <w:tc>
          <w:tcPr>
            <w:tcW w:w="7804" w:type="dxa"/>
            <w:gridSpan w:val="2"/>
            <w:shd w:val="clear" w:color="auto" w:fill="C9D5CA"/>
          </w:tcPr>
          <w:p w14:paraId="167FBA35" w14:textId="77777777" w:rsidR="00AD5D52" w:rsidRPr="004300AC" w:rsidRDefault="00AD5D52" w:rsidP="00AD5D52">
            <w:pPr>
              <w:widowControl/>
              <w:autoSpaceDE/>
              <w:autoSpaceDN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 Proceset e shkrimit kreativ</w:t>
            </w:r>
          </w:p>
        </w:tc>
      </w:tr>
      <w:tr w:rsidR="00AD5D52" w:rsidRPr="004300AC" w14:paraId="273C8DD8" w14:textId="77777777" w:rsidTr="00AD5D52">
        <w:trPr>
          <w:trHeight w:val="303"/>
        </w:trPr>
        <w:tc>
          <w:tcPr>
            <w:tcW w:w="2643" w:type="dxa"/>
            <w:shd w:val="clear" w:color="auto" w:fill="E0DECB"/>
          </w:tcPr>
          <w:p w14:paraId="42A0874F" w14:textId="77777777" w:rsidR="00AD5D52" w:rsidRPr="004300AC" w:rsidRDefault="00AD5D52" w:rsidP="00AD5D52">
            <w:pPr>
              <w:pStyle w:val="TableParagraph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Java 10:</w:t>
            </w:r>
          </w:p>
        </w:tc>
        <w:tc>
          <w:tcPr>
            <w:tcW w:w="7804" w:type="dxa"/>
            <w:gridSpan w:val="2"/>
            <w:shd w:val="clear" w:color="auto" w:fill="E0DECB"/>
          </w:tcPr>
          <w:p w14:paraId="2373A98F" w14:textId="77777777" w:rsidR="00AD5D52" w:rsidRPr="004300AC" w:rsidRDefault="00AD5D52" w:rsidP="00AD5D52">
            <w:pPr>
              <w:widowControl/>
              <w:autoSpaceDE/>
              <w:autoSpaceDN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 Shkrimi kreativ letrar</w:t>
            </w:r>
          </w:p>
        </w:tc>
      </w:tr>
      <w:tr w:rsidR="00AD5D52" w:rsidRPr="004300AC" w14:paraId="11BB07CE" w14:textId="77777777" w:rsidTr="00AD5D52">
        <w:trPr>
          <w:trHeight w:val="320"/>
        </w:trPr>
        <w:tc>
          <w:tcPr>
            <w:tcW w:w="2643" w:type="dxa"/>
            <w:shd w:val="clear" w:color="auto" w:fill="C9D5CA"/>
          </w:tcPr>
          <w:p w14:paraId="591A6877" w14:textId="77777777" w:rsidR="00AD5D52" w:rsidRPr="004300AC" w:rsidRDefault="00AD5D52" w:rsidP="00AD5D52">
            <w:pPr>
              <w:pStyle w:val="TableParagraph"/>
              <w:spacing w:line="277" w:lineRule="exact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Java 11:</w:t>
            </w:r>
          </w:p>
        </w:tc>
        <w:tc>
          <w:tcPr>
            <w:tcW w:w="7804" w:type="dxa"/>
            <w:gridSpan w:val="2"/>
            <w:shd w:val="clear" w:color="auto" w:fill="C9D5CA"/>
          </w:tcPr>
          <w:p w14:paraId="652684A1" w14:textId="77777777" w:rsidR="00AD5D52" w:rsidRPr="004300AC" w:rsidRDefault="00AD5D52" w:rsidP="00AD5D52">
            <w:pPr>
              <w:widowControl/>
              <w:autoSpaceDE/>
              <w:autoSpaceDN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 Ndërtimi i personazhit dhe i botës</w:t>
            </w:r>
          </w:p>
        </w:tc>
      </w:tr>
      <w:tr w:rsidR="00AD5D52" w:rsidRPr="004300AC" w14:paraId="799C082E" w14:textId="77777777" w:rsidTr="00AD5D52">
        <w:trPr>
          <w:trHeight w:val="320"/>
        </w:trPr>
        <w:tc>
          <w:tcPr>
            <w:tcW w:w="2643" w:type="dxa"/>
            <w:shd w:val="clear" w:color="auto" w:fill="E0DECB"/>
          </w:tcPr>
          <w:p w14:paraId="4F273237" w14:textId="77777777" w:rsidR="00AD5D52" w:rsidRPr="004300AC" w:rsidRDefault="00AD5D52" w:rsidP="00AD5D52">
            <w:pPr>
              <w:pStyle w:val="TableParagraph"/>
              <w:spacing w:line="277" w:lineRule="exact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Java 12:</w:t>
            </w:r>
          </w:p>
        </w:tc>
        <w:tc>
          <w:tcPr>
            <w:tcW w:w="7804" w:type="dxa"/>
            <w:gridSpan w:val="2"/>
            <w:shd w:val="clear" w:color="auto" w:fill="E0DECB"/>
          </w:tcPr>
          <w:p w14:paraId="2DBE53A7" w14:textId="77777777" w:rsidR="00AD5D52" w:rsidRPr="004300AC" w:rsidRDefault="00AD5D52" w:rsidP="00AD5D52">
            <w:pPr>
              <w:widowControl/>
              <w:autoSpaceDE/>
              <w:autoSpaceDN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 Të shkruarit e poezisë</w:t>
            </w:r>
          </w:p>
        </w:tc>
      </w:tr>
      <w:tr w:rsidR="00AD5D52" w:rsidRPr="004300AC" w14:paraId="01EEA2EA" w14:textId="77777777" w:rsidTr="00AD5D52">
        <w:trPr>
          <w:trHeight w:val="320"/>
        </w:trPr>
        <w:tc>
          <w:tcPr>
            <w:tcW w:w="2643" w:type="dxa"/>
            <w:shd w:val="clear" w:color="auto" w:fill="C9D5CA"/>
          </w:tcPr>
          <w:p w14:paraId="71F2B6BB" w14:textId="77777777" w:rsidR="00AD5D52" w:rsidRPr="004300AC" w:rsidRDefault="00AD5D52" w:rsidP="00AD5D52">
            <w:pPr>
              <w:pStyle w:val="TableParagraph"/>
              <w:spacing w:line="277" w:lineRule="exact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Java 13:</w:t>
            </w:r>
          </w:p>
        </w:tc>
        <w:tc>
          <w:tcPr>
            <w:tcW w:w="7804" w:type="dxa"/>
            <w:gridSpan w:val="2"/>
            <w:shd w:val="clear" w:color="auto" w:fill="C9D5CA"/>
          </w:tcPr>
          <w:p w14:paraId="0759250A" w14:textId="77777777" w:rsidR="00AD5D52" w:rsidRPr="004300AC" w:rsidRDefault="00AD5D52" w:rsidP="00AD5D52">
            <w:pPr>
              <w:widowControl/>
              <w:autoSpaceDE/>
              <w:autoSpaceDN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 Uni i shkrimtarit</w:t>
            </w:r>
          </w:p>
        </w:tc>
      </w:tr>
      <w:tr w:rsidR="00AD5D52" w:rsidRPr="004300AC" w14:paraId="2E5B63E8" w14:textId="77777777" w:rsidTr="00AD5D52">
        <w:trPr>
          <w:trHeight w:val="320"/>
        </w:trPr>
        <w:tc>
          <w:tcPr>
            <w:tcW w:w="2643" w:type="dxa"/>
            <w:shd w:val="clear" w:color="auto" w:fill="E0DECB"/>
          </w:tcPr>
          <w:p w14:paraId="3AEC99EA" w14:textId="77777777" w:rsidR="00AD5D52" w:rsidRPr="004300AC" w:rsidRDefault="00AD5D52" w:rsidP="00AD5D52">
            <w:pPr>
              <w:pStyle w:val="TableParagraph"/>
              <w:spacing w:line="277" w:lineRule="exact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Java 14:</w:t>
            </w:r>
          </w:p>
        </w:tc>
        <w:tc>
          <w:tcPr>
            <w:tcW w:w="7804" w:type="dxa"/>
            <w:gridSpan w:val="2"/>
            <w:shd w:val="clear" w:color="auto" w:fill="E0DECB"/>
          </w:tcPr>
          <w:p w14:paraId="21D9749D" w14:textId="77777777" w:rsidR="00AD5D52" w:rsidRPr="004300AC" w:rsidRDefault="00AD5D52" w:rsidP="00AD5D52">
            <w:pPr>
              <w:widowControl/>
              <w:autoSpaceDE/>
              <w:autoSpaceDN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 Këndvështrimi</w:t>
            </w:r>
          </w:p>
        </w:tc>
      </w:tr>
      <w:tr w:rsidR="00AD5D52" w:rsidRPr="004300AC" w14:paraId="173BFAC3" w14:textId="77777777" w:rsidTr="00AD5D52">
        <w:trPr>
          <w:trHeight w:val="339"/>
        </w:trPr>
        <w:tc>
          <w:tcPr>
            <w:tcW w:w="2643" w:type="dxa"/>
            <w:shd w:val="clear" w:color="auto" w:fill="C9D5CA"/>
          </w:tcPr>
          <w:p w14:paraId="03148FF4" w14:textId="77777777" w:rsidR="00AD5D52" w:rsidRPr="004300AC" w:rsidRDefault="00AD5D52" w:rsidP="00AD5D52">
            <w:pPr>
              <w:pStyle w:val="TableParagraph"/>
              <w:spacing w:before="23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Java 15:</w:t>
            </w:r>
          </w:p>
        </w:tc>
        <w:tc>
          <w:tcPr>
            <w:tcW w:w="7804" w:type="dxa"/>
            <w:gridSpan w:val="2"/>
            <w:shd w:val="clear" w:color="auto" w:fill="C9D5CA"/>
          </w:tcPr>
          <w:p w14:paraId="46E340DB" w14:textId="77777777" w:rsidR="00AD5D52" w:rsidRPr="004300AC" w:rsidRDefault="00AD5D52" w:rsidP="00AD5D52">
            <w:pPr>
              <w:widowControl/>
              <w:autoSpaceDE/>
              <w:autoSpaceDN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 Shkrimi kreativ </w:t>
            </w:r>
            <w:proofErr w:type="spellStart"/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joletrar</w:t>
            </w:r>
            <w:proofErr w:type="spellEnd"/>
          </w:p>
        </w:tc>
      </w:tr>
    </w:tbl>
    <w:p w14:paraId="730FD637" w14:textId="77777777" w:rsidR="005B1035" w:rsidRPr="004300AC" w:rsidRDefault="009E3CD5" w:rsidP="00944FFD">
      <w:pPr>
        <w:rPr>
          <w:rFonts w:ascii="Times New Roman" w:hAnsi="Times New Roman" w:cs="Times New Roman"/>
          <w:sz w:val="24"/>
          <w:szCs w:val="24"/>
        </w:rPr>
      </w:pPr>
      <w:r w:rsidRPr="004300AC">
        <w:rPr>
          <w:rFonts w:ascii="Times New Roman" w:hAnsi="Times New Roman" w:cs="Times New Roman"/>
          <w:noProof/>
          <w:sz w:val="24"/>
          <w:szCs w:val="24"/>
          <w:lang w:val="en-US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197A515A" wp14:editId="048FB6CD">
                <wp:simplePos x="0" y="0"/>
                <wp:positionH relativeFrom="margin">
                  <wp:posOffset>72542</wp:posOffset>
                </wp:positionH>
                <wp:positionV relativeFrom="paragraph">
                  <wp:posOffset>171171</wp:posOffset>
                </wp:positionV>
                <wp:extent cx="6637664" cy="1097280"/>
                <wp:effectExtent l="0" t="0" r="10795" b="26670"/>
                <wp:wrapNone/>
                <wp:docPr id="2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37664" cy="1097280"/>
                          <a:chOff x="85" y="10"/>
                          <a:chExt cx="10466" cy="1728"/>
                        </a:xfrm>
                      </wpg:grpSpPr>
                      <wps:wsp>
                        <wps:cNvPr id="4" name="Text Box 4"/>
                        <wps:cNvSpPr txBox="1">
                          <a:spLocks noChangeArrowheads="1"/>
                        </wps:cNvSpPr>
                        <wps:spPr bwMode="auto">
                          <a:xfrm>
                            <a:off x="113" y="350"/>
                            <a:ext cx="10438" cy="1388"/>
                          </a:xfrm>
                          <a:prstGeom prst="rect">
                            <a:avLst/>
                          </a:prstGeom>
                          <a:solidFill>
                            <a:srgbClr val="C9D5CA"/>
                          </a:solidFill>
                          <a:ln w="12700">
                            <a:solidFill>
                              <a:srgbClr val="FFFFFF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EB09C90" w14:textId="77777777" w:rsidR="00944FFD" w:rsidRPr="004300AC" w:rsidRDefault="005B1035" w:rsidP="005B1035">
                              <w:pPr>
                                <w:spacing w:before="3" w:line="235" w:lineRule="auto"/>
                                <w:ind w:left="70" w:right="33"/>
                                <w:jc w:val="both"/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</w:pPr>
                              <w:r w:rsidRPr="004300AC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  <w:t>Studentët janë të obliguar t’i vijojnë ligjëratat dhe ushtrimet. Nuk tolerohen më shumë se tri mungesa gjatë semestrit. Detyrat që dalin nga këto orë mësimi janë të obligueshme dhe pjesë e vlerësimit të përgjithshëm të studentit. Plagjiatura dhe kopjimi në provime dhe punimet e tjera me shkrim janë të dënueshme. Në rastet e tilla studenti u nënshtrohet masave disiplinore, siç parashihet me rregulloret e UP-së. Sjellja e m</w:t>
                              </w:r>
                              <w:r w:rsidR="00A70DD1" w:rsidRPr="004300AC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  <w:t>ë</w:t>
                              </w:r>
                              <w:r w:rsidRPr="004300AC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  <w:t>simdh</w:t>
                              </w:r>
                              <w:r w:rsidR="00A70DD1" w:rsidRPr="004300AC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  <w:t>ë</w:t>
                              </w:r>
                              <w:r w:rsidRPr="004300AC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  <w:t>n</w:t>
                              </w:r>
                              <w:r w:rsidR="00A70DD1" w:rsidRPr="004300AC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  <w:t>ë</w:t>
                              </w:r>
                              <w:r w:rsidRPr="004300AC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  <w:t>sit dhe e student</w:t>
                              </w:r>
                              <w:r w:rsidR="00A70DD1" w:rsidRPr="004300AC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  <w:t>ë</w:t>
                              </w:r>
                              <w:r w:rsidRPr="004300AC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  <w:t>ve bazohet n</w:t>
                              </w:r>
                              <w:r w:rsidR="00A70DD1" w:rsidRPr="004300AC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  <w:t>ë</w:t>
                              </w:r>
                              <w:r w:rsidRPr="004300AC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Pr="004300AC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  <w:lang w:val="de-DE"/>
                                </w:rPr>
                                <w:t>kodin e mirësjelljes dhe t</w:t>
                              </w:r>
                              <w:r w:rsidR="00A70DD1" w:rsidRPr="004300AC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  <w:lang w:val="de-DE"/>
                                </w:rPr>
                                <w:t>ë</w:t>
                              </w:r>
                              <w:r w:rsidRPr="004300AC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  <w:lang w:val="de-DE"/>
                                </w:rPr>
                                <w:t xml:space="preserve"> etik</w:t>
                              </w:r>
                              <w:r w:rsidR="00A70DD1" w:rsidRPr="004300AC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  <w:lang w:val="de-DE"/>
                                </w:rPr>
                                <w:t>ë</w:t>
                              </w:r>
                              <w:r w:rsidRPr="004300AC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  <w:lang w:val="de-DE"/>
                                </w:rPr>
                                <w:t>s n</w:t>
                              </w:r>
                              <w:r w:rsidR="00A70DD1" w:rsidRPr="004300AC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  <w:lang w:val="de-DE"/>
                                </w:rPr>
                                <w:t>ë</w:t>
                              </w:r>
                              <w:r w:rsidRPr="004300AC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  <w:lang w:val="de-DE"/>
                                </w:rPr>
                                <w:t xml:space="preserve"> kuad</w:t>
                              </w:r>
                              <w:r w:rsidR="00A70DD1" w:rsidRPr="004300AC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  <w:lang w:val="de-DE"/>
                                </w:rPr>
                                <w:t>ë</w:t>
                              </w:r>
                              <w:r w:rsidRPr="004300AC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  <w:lang w:val="de-DE"/>
                                </w:rPr>
                                <w:t>r t</w:t>
                              </w:r>
                              <w:r w:rsidR="00A70DD1" w:rsidRPr="004300AC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  <w:lang w:val="de-DE"/>
                                </w:rPr>
                                <w:t>ë</w:t>
                              </w:r>
                              <w:r w:rsidRPr="004300AC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  <w:lang w:val="de-DE"/>
                                </w:rPr>
                                <w:t xml:space="preserve"> UP-s</w:t>
                              </w:r>
                              <w:r w:rsidR="00A70DD1" w:rsidRPr="004300AC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  <w:lang w:val="de-DE"/>
                                </w:rPr>
                                <w:t>ë</w:t>
                              </w:r>
                              <w:r w:rsidRPr="004300AC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  <w:lang w:val="de-DE"/>
                                </w:rPr>
                                <w:t xml:space="preserve">. 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6" name="Text Box 3"/>
                        <wps:cNvSpPr txBox="1">
                          <a:spLocks noChangeArrowheads="1"/>
                        </wps:cNvSpPr>
                        <wps:spPr bwMode="auto">
                          <a:xfrm>
                            <a:off x="85" y="10"/>
                            <a:ext cx="10466" cy="340"/>
                          </a:xfrm>
                          <a:prstGeom prst="rect">
                            <a:avLst/>
                          </a:prstGeom>
                          <a:solidFill>
                            <a:srgbClr val="6BA2A4"/>
                          </a:solidFill>
                          <a:ln w="12700">
                            <a:solidFill>
                              <a:srgbClr val="FFFFFF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0357911" w14:textId="77777777" w:rsidR="00944FFD" w:rsidRPr="0066047A" w:rsidRDefault="00944FFD" w:rsidP="00944FFD">
                              <w:pPr>
                                <w:spacing w:before="25"/>
                                <w:ind w:left="70"/>
                                <w:rPr>
                                  <w:rFonts w:ascii="Times New Roman" w:hAnsi="Times New Roman" w:cs="Times New Roman"/>
                                  <w:b/>
                                  <w:sz w:val="24"/>
                                </w:rPr>
                              </w:pPr>
                              <w:r w:rsidRPr="0066047A">
                                <w:rPr>
                                  <w:rFonts w:ascii="Times New Roman" w:hAnsi="Times New Roman" w:cs="Times New Roman"/>
                                  <w:b/>
                                  <w:sz w:val="24"/>
                                </w:rPr>
                                <w:t>Politikat akademike dhe kodi i sjelljes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97A515A" id="Group 2" o:spid="_x0000_s1026" style="position:absolute;margin-left:5.7pt;margin-top:13.5pt;width:522.65pt;height:86.4pt;z-index:251658240;mso-position-horizontal-relative:margin;mso-width-relative:margin;mso-height-relative:margin" coordorigin="85,10" coordsize="10466,17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Z+iM1QIAAGAIAAAOAAAAZHJzL2Uyb0RvYy54bWzUVm1v0zAQ/o7Ef7D8nSVtuqyLlk5du01I&#10;AyZt/ADXcRKLxDa222T8es52+rICQhpognyIzm+P75577pKLy75t0IZpw6XI8egkxogJKgsuqhx/&#10;frx5N8XIWCIK0kjBcvzEDL6cvX1z0amMjWUtm4JpBCDCZJ3KcW2tyqLI0Jq1xJxIxQQsllK3xMJQ&#10;V1GhSQfobRON4ziNOqkLpSVlxsDsMizimccvS0btp7I0zKImx+Cb9W/t3yv3jmYXJKs0UTWngxvk&#10;BV60hAu4dAe1JJagteY/QLWcamlkaU+obCNZlpwyHwNEM4qPornVcq18LFXWVWpHE1B7xNOLYenH&#10;za1WD+peB+/BvJP0iwFeok5V2eG6G1dhM1p1H2QB+SRrK33gfalbBwEhod7z+7Tjl/UWUZhM0+Qs&#10;TScYUVgbxedn4+mQAVpDmty56SlGfjFkhtbXw9lRPEnT4SScc8sRycKt3tPBM5d5kJLZs2X+jK2H&#10;mijmk2AcG/ca8SLHEIQgLRDw6IK7kj2aOJfc3bDJ8YlsD9MQp6fHBFqRkIuaiIrNtZZdzUgB3o18&#10;MAdHA45xIL/jeTRKPGHJ6cDklmvgK4Ha80wn0+d8kUxpY2+ZbJEzcqyhTrybZHNnbKB2u8Ul1ciG&#10;Fze8afxAV6tFo9GGQE0tzpeni/mQjWfbGoE6iG18FseBgV9i3PjnZxjOhyUxdbjLw7ttJGu5hbbR&#10;8BYUE7snTDtCr0Xht1jCm2CDThrh9WwyR2qg1/arfsjYShZPwLWWoT1AOwOjlvobRh20hhybr2ui&#10;GUbNewH5cn1ka+itsdoaRFA4mmOLUTAXNvSbtdK8qgE5KELIOdROyT3dLvnBi8FPEPArKRmK6kjJ&#10;iSPzQI6vo+Sjyj/Q8bbuk4lP867s/6KM06v5eO4rGND/Oxn7juS7yF5H/56afZeGz5hv3MMn130n&#10;D8de/fsfg9l3AAAA//8DAFBLAwQUAAYACAAAACEAnijWPuAAAAAKAQAADwAAAGRycy9kb3ducmV2&#10;LnhtbEyPzW7CMBCE75X6DtZW6q04oeUvxEEItT0hpEKlipuJlyQiXkexScLbdzm1tx3NaPabdDXY&#10;WnTY+sqRgngUgUDKnamoUPB9+HiZg/BBk9G1I1RwQw+r7PEh1YlxPX1htw+F4BLyiVZQhtAkUvq8&#10;RKv9yDVI7J1da3Vg2RbStLrnclvLcRRNpdUV8YdSN7gpMb/sr1bBZ6/79Wv83m0v583teJjsfrYx&#10;KvX8NKyXIAIO4S8Md3xGh4yZTu5KxouadfzGSQXjGU+6+9FkOgNx4muxmIPMUvl/QvYLAAD//wMA&#10;UEsBAi0AFAAGAAgAAAAhALaDOJL+AAAA4QEAABMAAAAAAAAAAAAAAAAAAAAAAFtDb250ZW50X1R5&#10;cGVzXS54bWxQSwECLQAUAAYACAAAACEAOP0h/9YAAACUAQAACwAAAAAAAAAAAAAAAAAvAQAAX3Jl&#10;bHMvLnJlbHNQSwECLQAUAAYACAAAACEAnGfojNUCAABgCAAADgAAAAAAAAAAAAAAAAAuAgAAZHJz&#10;L2Uyb0RvYy54bWxQSwECLQAUAAYACAAAACEAnijWPuAAAAAKAQAADwAAAAAAAAAAAAAAAAAvBQAA&#10;ZHJzL2Rvd25yZXYueG1sUEsFBgAAAAAEAAQA8wAAADwG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4" o:spid="_x0000_s1027" type="#_x0000_t202" style="position:absolute;left:113;top:350;width:10438;height:13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xGXZvwAAANoAAAAPAAAAZHJzL2Rvd25yZXYueG1sRI/RisIw&#10;FETfBf8hXGHfNNVdpFajqLjg4271Ay7NtSkmN6WJWv/eLCz4OMzMGWa16Z0Vd+pC41nBdJKBIK68&#10;brhWcD59j3MQISJrtJ5JwZMCbNbDwQoL7R/8S/cy1iJBOBSowMTYFlKGypDDMPEtcfIuvnMYk+xq&#10;qTt8JLizcpZlc+mw4bRgsKW9oepa3pwCe7GB8s9FPrO7gOYgz8ef9qrUx6jfLkFE6uM7/N8+agVf&#10;8Hcl3QC5fgEAAP//AwBQSwECLQAUAAYACAAAACEA2+H2y+4AAACFAQAAEwAAAAAAAAAAAAAAAAAA&#10;AAAAW0NvbnRlbnRfVHlwZXNdLnhtbFBLAQItABQABgAIAAAAIQBa9CxbvwAAABUBAAALAAAAAAAA&#10;AAAAAAAAAB8BAABfcmVscy8ucmVsc1BLAQItABQABgAIAAAAIQDYxGXZvwAAANoAAAAPAAAAAAAA&#10;AAAAAAAAAAcCAABkcnMvZG93bnJldi54bWxQSwUGAAAAAAMAAwC3AAAA8wIAAAAA&#10;" fillcolor="#c9d5ca" strokecolor="white" strokeweight="1pt">
                  <v:textbox inset="0,0,0,0">
                    <w:txbxContent>
                      <w:p w14:paraId="0EB09C90" w14:textId="77777777" w:rsidR="00944FFD" w:rsidRPr="004300AC" w:rsidRDefault="005B1035" w:rsidP="005B1035">
                        <w:pPr>
                          <w:spacing w:before="3" w:line="235" w:lineRule="auto"/>
                          <w:ind w:left="70" w:right="33"/>
                          <w:jc w:val="both"/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</w:pPr>
                        <w:r w:rsidRPr="004300AC"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  <w:t>Studentët janë të obliguar t’i vijojnë ligjëratat dhe ushtrimet. Nuk tolerohen më shumë se tri mungesa gjatë semestrit. Detyrat që dalin nga këto orë mësimi janë të obligueshme dhe pjesë e vlerësimit të përgjithshëm të studentit. Plagjiatura dhe kopjimi në provime dhe punimet e tjera me shkrim janë të dënueshme. Në rastet e tilla studenti u nënshtrohet masave disiplinore, siç parashihet me rregulloret e UP-së. Sjellja e m</w:t>
                        </w:r>
                        <w:r w:rsidR="00A70DD1" w:rsidRPr="004300AC"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  <w:t>ë</w:t>
                        </w:r>
                        <w:r w:rsidRPr="004300AC"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  <w:t>simdh</w:t>
                        </w:r>
                        <w:r w:rsidR="00A70DD1" w:rsidRPr="004300AC"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  <w:t>ë</w:t>
                        </w:r>
                        <w:r w:rsidRPr="004300AC"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  <w:t>n</w:t>
                        </w:r>
                        <w:r w:rsidR="00A70DD1" w:rsidRPr="004300AC"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  <w:t>ë</w:t>
                        </w:r>
                        <w:r w:rsidRPr="004300AC"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  <w:t>sit dhe e student</w:t>
                        </w:r>
                        <w:r w:rsidR="00A70DD1" w:rsidRPr="004300AC"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  <w:t>ë</w:t>
                        </w:r>
                        <w:r w:rsidRPr="004300AC"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  <w:t>ve bazohet n</w:t>
                        </w:r>
                        <w:r w:rsidR="00A70DD1" w:rsidRPr="004300AC"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  <w:t>ë</w:t>
                        </w:r>
                        <w:r w:rsidRPr="004300AC"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  <w:t xml:space="preserve"> </w:t>
                        </w:r>
                        <w:r w:rsidRPr="004300AC">
                          <w:rPr>
                            <w:rFonts w:ascii="Times New Roman" w:hAnsi="Times New Roman" w:cs="Times New Roman"/>
                            <w:sz w:val="24"/>
                            <w:szCs w:val="24"/>
                            <w:lang w:val="de-DE"/>
                          </w:rPr>
                          <w:t>kodin e mirësjelljes dhe t</w:t>
                        </w:r>
                        <w:r w:rsidR="00A70DD1" w:rsidRPr="004300AC">
                          <w:rPr>
                            <w:rFonts w:ascii="Times New Roman" w:hAnsi="Times New Roman" w:cs="Times New Roman"/>
                            <w:sz w:val="24"/>
                            <w:szCs w:val="24"/>
                            <w:lang w:val="de-DE"/>
                          </w:rPr>
                          <w:t>ë</w:t>
                        </w:r>
                        <w:r w:rsidRPr="004300AC">
                          <w:rPr>
                            <w:rFonts w:ascii="Times New Roman" w:hAnsi="Times New Roman" w:cs="Times New Roman"/>
                            <w:sz w:val="24"/>
                            <w:szCs w:val="24"/>
                            <w:lang w:val="de-DE"/>
                          </w:rPr>
                          <w:t xml:space="preserve"> etik</w:t>
                        </w:r>
                        <w:r w:rsidR="00A70DD1" w:rsidRPr="004300AC">
                          <w:rPr>
                            <w:rFonts w:ascii="Times New Roman" w:hAnsi="Times New Roman" w:cs="Times New Roman"/>
                            <w:sz w:val="24"/>
                            <w:szCs w:val="24"/>
                            <w:lang w:val="de-DE"/>
                          </w:rPr>
                          <w:t>ë</w:t>
                        </w:r>
                        <w:r w:rsidRPr="004300AC">
                          <w:rPr>
                            <w:rFonts w:ascii="Times New Roman" w:hAnsi="Times New Roman" w:cs="Times New Roman"/>
                            <w:sz w:val="24"/>
                            <w:szCs w:val="24"/>
                            <w:lang w:val="de-DE"/>
                          </w:rPr>
                          <w:t>s n</w:t>
                        </w:r>
                        <w:r w:rsidR="00A70DD1" w:rsidRPr="004300AC">
                          <w:rPr>
                            <w:rFonts w:ascii="Times New Roman" w:hAnsi="Times New Roman" w:cs="Times New Roman"/>
                            <w:sz w:val="24"/>
                            <w:szCs w:val="24"/>
                            <w:lang w:val="de-DE"/>
                          </w:rPr>
                          <w:t>ë</w:t>
                        </w:r>
                        <w:r w:rsidRPr="004300AC">
                          <w:rPr>
                            <w:rFonts w:ascii="Times New Roman" w:hAnsi="Times New Roman" w:cs="Times New Roman"/>
                            <w:sz w:val="24"/>
                            <w:szCs w:val="24"/>
                            <w:lang w:val="de-DE"/>
                          </w:rPr>
                          <w:t xml:space="preserve"> kuad</w:t>
                        </w:r>
                        <w:r w:rsidR="00A70DD1" w:rsidRPr="004300AC">
                          <w:rPr>
                            <w:rFonts w:ascii="Times New Roman" w:hAnsi="Times New Roman" w:cs="Times New Roman"/>
                            <w:sz w:val="24"/>
                            <w:szCs w:val="24"/>
                            <w:lang w:val="de-DE"/>
                          </w:rPr>
                          <w:t>ë</w:t>
                        </w:r>
                        <w:r w:rsidRPr="004300AC">
                          <w:rPr>
                            <w:rFonts w:ascii="Times New Roman" w:hAnsi="Times New Roman" w:cs="Times New Roman"/>
                            <w:sz w:val="24"/>
                            <w:szCs w:val="24"/>
                            <w:lang w:val="de-DE"/>
                          </w:rPr>
                          <w:t>r t</w:t>
                        </w:r>
                        <w:r w:rsidR="00A70DD1" w:rsidRPr="004300AC">
                          <w:rPr>
                            <w:rFonts w:ascii="Times New Roman" w:hAnsi="Times New Roman" w:cs="Times New Roman"/>
                            <w:sz w:val="24"/>
                            <w:szCs w:val="24"/>
                            <w:lang w:val="de-DE"/>
                          </w:rPr>
                          <w:t>ë</w:t>
                        </w:r>
                        <w:r w:rsidRPr="004300AC">
                          <w:rPr>
                            <w:rFonts w:ascii="Times New Roman" w:hAnsi="Times New Roman" w:cs="Times New Roman"/>
                            <w:sz w:val="24"/>
                            <w:szCs w:val="24"/>
                            <w:lang w:val="de-DE"/>
                          </w:rPr>
                          <w:t xml:space="preserve"> UP-s</w:t>
                        </w:r>
                        <w:r w:rsidR="00A70DD1" w:rsidRPr="004300AC">
                          <w:rPr>
                            <w:rFonts w:ascii="Times New Roman" w:hAnsi="Times New Roman" w:cs="Times New Roman"/>
                            <w:sz w:val="24"/>
                            <w:szCs w:val="24"/>
                            <w:lang w:val="de-DE"/>
                          </w:rPr>
                          <w:t>ë</w:t>
                        </w:r>
                        <w:r w:rsidRPr="004300AC">
                          <w:rPr>
                            <w:rFonts w:ascii="Times New Roman" w:hAnsi="Times New Roman" w:cs="Times New Roman"/>
                            <w:sz w:val="24"/>
                            <w:szCs w:val="24"/>
                            <w:lang w:val="de-DE"/>
                          </w:rPr>
                          <w:t xml:space="preserve">. </w:t>
                        </w:r>
                      </w:p>
                    </w:txbxContent>
                  </v:textbox>
                </v:shape>
                <v:shape id="Text Box 3" o:spid="_x0000_s1028" type="#_x0000_t202" style="position:absolute;left:85;top:10;width:10466;height:3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ZwyuwQAAANoAAAAPAAAAZHJzL2Rvd25yZXYueG1sRI9LiwIx&#10;EITvwv6H0At704wuDDoaRURZrz4u3ppJO5lHOsMkq6O/3ggLeyyq6itqseptI27U+dKxgvEoAUGc&#10;O11yoeB82g2nIHxA1tg4JgUP8rBafgwWmGl35wPdjqEQEcI+QwUmhDaT0ueGLPqRa4mjd3WdxRBl&#10;V0jd4T3CbSMnSZJKiyXHBYMtbQzl9fHXRkrt0+/quX30++IiZ6ZKfta7rVJfn/16DiJQH/7Df+29&#10;VpDC+0q8AXL5AgAA//8DAFBLAQItABQABgAIAAAAIQDb4fbL7gAAAIUBAAATAAAAAAAAAAAAAAAA&#10;AAAAAABbQ29udGVudF9UeXBlc10ueG1sUEsBAi0AFAAGAAgAAAAhAFr0LFu/AAAAFQEAAAsAAAAA&#10;AAAAAAAAAAAAHwEAAF9yZWxzLy5yZWxzUEsBAi0AFAAGAAgAAAAhAGNnDK7BAAAA2gAAAA8AAAAA&#10;AAAAAAAAAAAABwIAAGRycy9kb3ducmV2LnhtbFBLBQYAAAAAAwADALcAAAD1AgAAAAA=&#10;" fillcolor="#6ba2a4" strokecolor="white" strokeweight="1pt">
                  <v:textbox inset="0,0,0,0">
                    <w:txbxContent>
                      <w:p w14:paraId="60357911" w14:textId="77777777" w:rsidR="00944FFD" w:rsidRPr="0066047A" w:rsidRDefault="00944FFD" w:rsidP="00944FFD">
                        <w:pPr>
                          <w:spacing w:before="25"/>
                          <w:ind w:left="70"/>
                          <w:rPr>
                            <w:rFonts w:ascii="Times New Roman" w:hAnsi="Times New Roman" w:cs="Times New Roman"/>
                            <w:b/>
                            <w:sz w:val="24"/>
                          </w:rPr>
                        </w:pPr>
                        <w:r w:rsidRPr="0066047A">
                          <w:rPr>
                            <w:rFonts w:ascii="Times New Roman" w:hAnsi="Times New Roman" w:cs="Times New Roman"/>
                            <w:b/>
                            <w:sz w:val="24"/>
                          </w:rPr>
                          <w:t>Politikat akademike dhe kodi i sjelljes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</w:p>
    <w:p w14:paraId="4199F1D8" w14:textId="77777777" w:rsidR="00944FFD" w:rsidRPr="004300AC" w:rsidRDefault="00944FFD" w:rsidP="00944FFD">
      <w:pPr>
        <w:rPr>
          <w:rFonts w:ascii="Times New Roman" w:hAnsi="Times New Roman" w:cs="Times New Roman"/>
          <w:sz w:val="24"/>
          <w:szCs w:val="24"/>
        </w:rPr>
      </w:pPr>
    </w:p>
    <w:p w14:paraId="49DFBAAB" w14:textId="77777777" w:rsidR="00944FFD" w:rsidRPr="004300AC" w:rsidRDefault="00944FFD" w:rsidP="00944FFD">
      <w:pPr>
        <w:rPr>
          <w:rFonts w:ascii="Times New Roman" w:hAnsi="Times New Roman" w:cs="Times New Roman"/>
          <w:sz w:val="24"/>
          <w:szCs w:val="24"/>
        </w:rPr>
      </w:pPr>
    </w:p>
    <w:p w14:paraId="27090BBD" w14:textId="77777777" w:rsidR="00944FFD" w:rsidRPr="004300AC" w:rsidRDefault="00944FFD" w:rsidP="00944FFD">
      <w:pPr>
        <w:rPr>
          <w:rFonts w:ascii="Times New Roman" w:hAnsi="Times New Roman" w:cs="Times New Roman"/>
          <w:sz w:val="24"/>
          <w:szCs w:val="24"/>
        </w:rPr>
      </w:pPr>
    </w:p>
    <w:p w14:paraId="21140E6E" w14:textId="77777777" w:rsidR="00944FFD" w:rsidRPr="004300AC" w:rsidRDefault="00944FFD" w:rsidP="00944FFD">
      <w:pPr>
        <w:rPr>
          <w:rFonts w:ascii="Times New Roman" w:hAnsi="Times New Roman" w:cs="Times New Roman"/>
          <w:sz w:val="24"/>
          <w:szCs w:val="24"/>
        </w:rPr>
      </w:pPr>
    </w:p>
    <w:sectPr w:rsidR="00944FFD" w:rsidRPr="004300AC">
      <w:headerReference w:type="default" r:id="rId7"/>
      <w:footerReference w:type="default" r:id="rId8"/>
      <w:pgSz w:w="11910" w:h="16840"/>
      <w:pgMar w:top="1320" w:right="560" w:bottom="480" w:left="600" w:header="0" w:footer="283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69EC84" w14:textId="77777777" w:rsidR="005351A2" w:rsidRDefault="005351A2">
      <w:r>
        <w:separator/>
      </w:r>
    </w:p>
  </w:endnote>
  <w:endnote w:type="continuationSeparator" w:id="0">
    <w:p w14:paraId="5AA86E0C" w14:textId="77777777" w:rsidR="005351A2" w:rsidRDefault="005351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rlito">
    <w:altName w:val="Arial"/>
    <w:charset w:val="00"/>
    <w:family w:val="swiss"/>
    <w:pitch w:val="variable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8E1B63" w14:textId="77777777" w:rsidR="002033FF" w:rsidRDefault="002033FF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171451D" w14:textId="77777777" w:rsidR="005351A2" w:rsidRDefault="005351A2">
      <w:r>
        <w:separator/>
      </w:r>
    </w:p>
  </w:footnote>
  <w:footnote w:type="continuationSeparator" w:id="0">
    <w:p w14:paraId="2FC270DB" w14:textId="77777777" w:rsidR="005351A2" w:rsidRDefault="005351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1D1D92" w14:textId="77777777" w:rsidR="002033FF" w:rsidRDefault="002033FF">
    <w:pPr>
      <w:pStyle w:val="BodyText"/>
      <w:spacing w:line="14" w:lineRule="auto"/>
      <w:rPr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E249F8"/>
    <w:multiLevelType w:val="hybridMultilevel"/>
    <w:tmpl w:val="2018A3C6"/>
    <w:lvl w:ilvl="0" w:tplc="1EDA1CD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81614C"/>
    <w:multiLevelType w:val="hybridMultilevel"/>
    <w:tmpl w:val="3314E9C2"/>
    <w:lvl w:ilvl="0" w:tplc="60E6F450">
      <w:numFmt w:val="bullet"/>
      <w:lvlText w:val="-"/>
      <w:lvlJc w:val="left"/>
      <w:pPr>
        <w:tabs>
          <w:tab w:val="num" w:pos="450"/>
        </w:tabs>
        <w:ind w:left="450" w:hanging="360"/>
      </w:pPr>
      <w:rPr>
        <w:rFonts w:ascii="Times" w:eastAsia="Times New Roman" w:hAnsi="Time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2673F20"/>
    <w:multiLevelType w:val="hybridMultilevel"/>
    <w:tmpl w:val="FCAA8890"/>
    <w:lvl w:ilvl="0" w:tplc="900A5706">
      <w:numFmt w:val="bullet"/>
      <w:lvlText w:val="-"/>
      <w:lvlJc w:val="left"/>
      <w:pPr>
        <w:ind w:left="120" w:hanging="128"/>
      </w:pPr>
      <w:rPr>
        <w:rFonts w:ascii="Carlito" w:eastAsia="Carlito" w:hAnsi="Carlito" w:cs="Carlito" w:hint="default"/>
        <w:w w:val="100"/>
        <w:sz w:val="24"/>
        <w:szCs w:val="24"/>
        <w:lang w:val="sq-AL" w:eastAsia="en-US" w:bidi="ar-SA"/>
      </w:rPr>
    </w:lvl>
    <w:lvl w:ilvl="1" w:tplc="00A61E8C">
      <w:numFmt w:val="bullet"/>
      <w:lvlText w:val="•"/>
      <w:lvlJc w:val="left"/>
      <w:pPr>
        <w:ind w:left="1182" w:hanging="128"/>
      </w:pPr>
      <w:rPr>
        <w:rFonts w:hint="default"/>
        <w:lang w:val="sq-AL" w:eastAsia="en-US" w:bidi="ar-SA"/>
      </w:rPr>
    </w:lvl>
    <w:lvl w:ilvl="2" w:tplc="58C26884">
      <w:numFmt w:val="bullet"/>
      <w:lvlText w:val="•"/>
      <w:lvlJc w:val="left"/>
      <w:pPr>
        <w:ind w:left="2245" w:hanging="128"/>
      </w:pPr>
      <w:rPr>
        <w:rFonts w:hint="default"/>
        <w:lang w:val="sq-AL" w:eastAsia="en-US" w:bidi="ar-SA"/>
      </w:rPr>
    </w:lvl>
    <w:lvl w:ilvl="3" w:tplc="E7A67296">
      <w:numFmt w:val="bullet"/>
      <w:lvlText w:val="•"/>
      <w:lvlJc w:val="left"/>
      <w:pPr>
        <w:ind w:left="3307" w:hanging="128"/>
      </w:pPr>
      <w:rPr>
        <w:rFonts w:hint="default"/>
        <w:lang w:val="sq-AL" w:eastAsia="en-US" w:bidi="ar-SA"/>
      </w:rPr>
    </w:lvl>
    <w:lvl w:ilvl="4" w:tplc="608C7454">
      <w:numFmt w:val="bullet"/>
      <w:lvlText w:val="•"/>
      <w:lvlJc w:val="left"/>
      <w:pPr>
        <w:ind w:left="4370" w:hanging="128"/>
      </w:pPr>
      <w:rPr>
        <w:rFonts w:hint="default"/>
        <w:lang w:val="sq-AL" w:eastAsia="en-US" w:bidi="ar-SA"/>
      </w:rPr>
    </w:lvl>
    <w:lvl w:ilvl="5" w:tplc="425AE3A0">
      <w:numFmt w:val="bullet"/>
      <w:lvlText w:val="•"/>
      <w:lvlJc w:val="left"/>
      <w:pPr>
        <w:ind w:left="5432" w:hanging="128"/>
      </w:pPr>
      <w:rPr>
        <w:rFonts w:hint="default"/>
        <w:lang w:val="sq-AL" w:eastAsia="en-US" w:bidi="ar-SA"/>
      </w:rPr>
    </w:lvl>
    <w:lvl w:ilvl="6" w:tplc="F5322468">
      <w:numFmt w:val="bullet"/>
      <w:lvlText w:val="•"/>
      <w:lvlJc w:val="left"/>
      <w:pPr>
        <w:ind w:left="6495" w:hanging="128"/>
      </w:pPr>
      <w:rPr>
        <w:rFonts w:hint="default"/>
        <w:lang w:val="sq-AL" w:eastAsia="en-US" w:bidi="ar-SA"/>
      </w:rPr>
    </w:lvl>
    <w:lvl w:ilvl="7" w:tplc="00DAE9E4">
      <w:numFmt w:val="bullet"/>
      <w:lvlText w:val="•"/>
      <w:lvlJc w:val="left"/>
      <w:pPr>
        <w:ind w:left="7557" w:hanging="128"/>
      </w:pPr>
      <w:rPr>
        <w:rFonts w:hint="default"/>
        <w:lang w:val="sq-AL" w:eastAsia="en-US" w:bidi="ar-SA"/>
      </w:rPr>
    </w:lvl>
    <w:lvl w:ilvl="8" w:tplc="76A4E974">
      <w:numFmt w:val="bullet"/>
      <w:lvlText w:val="•"/>
      <w:lvlJc w:val="left"/>
      <w:pPr>
        <w:ind w:left="8620" w:hanging="128"/>
      </w:pPr>
      <w:rPr>
        <w:rFonts w:hint="default"/>
        <w:lang w:val="sq-AL" w:eastAsia="en-US" w:bidi="ar-SA"/>
      </w:rPr>
    </w:lvl>
  </w:abstractNum>
  <w:abstractNum w:abstractNumId="3" w15:restartNumberingAfterBreak="0">
    <w:nsid w:val="21237D05"/>
    <w:multiLevelType w:val="hybridMultilevel"/>
    <w:tmpl w:val="71600AB4"/>
    <w:lvl w:ilvl="0" w:tplc="9722939C">
      <w:start w:val="30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77045D"/>
    <w:multiLevelType w:val="hybridMultilevel"/>
    <w:tmpl w:val="922ABE9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B193343"/>
    <w:multiLevelType w:val="hybridMultilevel"/>
    <w:tmpl w:val="69C06C28"/>
    <w:lvl w:ilvl="0" w:tplc="E5D811B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0B12513"/>
    <w:multiLevelType w:val="hybridMultilevel"/>
    <w:tmpl w:val="29A616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1857455"/>
    <w:multiLevelType w:val="hybridMultilevel"/>
    <w:tmpl w:val="6CC6536A"/>
    <w:lvl w:ilvl="0" w:tplc="8DAC8C54">
      <w:start w:val="1"/>
      <w:numFmt w:val="upperRoman"/>
      <w:lvlText w:val="%1."/>
      <w:lvlJc w:val="left"/>
      <w:pPr>
        <w:ind w:left="840" w:hanging="721"/>
      </w:pPr>
      <w:rPr>
        <w:rFonts w:hint="default"/>
        <w:b/>
        <w:bCs/>
        <w:w w:val="96"/>
        <w:lang w:val="sq-AL" w:eastAsia="en-US" w:bidi="ar-SA"/>
      </w:rPr>
    </w:lvl>
    <w:lvl w:ilvl="1" w:tplc="002C0146">
      <w:numFmt w:val="bullet"/>
      <w:lvlText w:val="•"/>
      <w:lvlJc w:val="left"/>
      <w:pPr>
        <w:ind w:left="1830" w:hanging="721"/>
      </w:pPr>
      <w:rPr>
        <w:rFonts w:hint="default"/>
        <w:lang w:val="sq-AL" w:eastAsia="en-US" w:bidi="ar-SA"/>
      </w:rPr>
    </w:lvl>
    <w:lvl w:ilvl="2" w:tplc="3F167F80">
      <w:numFmt w:val="bullet"/>
      <w:lvlText w:val="•"/>
      <w:lvlJc w:val="left"/>
      <w:pPr>
        <w:ind w:left="2821" w:hanging="721"/>
      </w:pPr>
      <w:rPr>
        <w:rFonts w:hint="default"/>
        <w:lang w:val="sq-AL" w:eastAsia="en-US" w:bidi="ar-SA"/>
      </w:rPr>
    </w:lvl>
    <w:lvl w:ilvl="3" w:tplc="D3A035F2">
      <w:numFmt w:val="bullet"/>
      <w:lvlText w:val="•"/>
      <w:lvlJc w:val="left"/>
      <w:pPr>
        <w:ind w:left="3811" w:hanging="721"/>
      </w:pPr>
      <w:rPr>
        <w:rFonts w:hint="default"/>
        <w:lang w:val="sq-AL" w:eastAsia="en-US" w:bidi="ar-SA"/>
      </w:rPr>
    </w:lvl>
    <w:lvl w:ilvl="4" w:tplc="12083164">
      <w:numFmt w:val="bullet"/>
      <w:lvlText w:val="•"/>
      <w:lvlJc w:val="left"/>
      <w:pPr>
        <w:ind w:left="4802" w:hanging="721"/>
      </w:pPr>
      <w:rPr>
        <w:rFonts w:hint="default"/>
        <w:lang w:val="sq-AL" w:eastAsia="en-US" w:bidi="ar-SA"/>
      </w:rPr>
    </w:lvl>
    <w:lvl w:ilvl="5" w:tplc="184213CC">
      <w:numFmt w:val="bullet"/>
      <w:lvlText w:val="•"/>
      <w:lvlJc w:val="left"/>
      <w:pPr>
        <w:ind w:left="5792" w:hanging="721"/>
      </w:pPr>
      <w:rPr>
        <w:rFonts w:hint="default"/>
        <w:lang w:val="sq-AL" w:eastAsia="en-US" w:bidi="ar-SA"/>
      </w:rPr>
    </w:lvl>
    <w:lvl w:ilvl="6" w:tplc="F5E28E0E">
      <w:numFmt w:val="bullet"/>
      <w:lvlText w:val="•"/>
      <w:lvlJc w:val="left"/>
      <w:pPr>
        <w:ind w:left="6783" w:hanging="721"/>
      </w:pPr>
      <w:rPr>
        <w:rFonts w:hint="default"/>
        <w:lang w:val="sq-AL" w:eastAsia="en-US" w:bidi="ar-SA"/>
      </w:rPr>
    </w:lvl>
    <w:lvl w:ilvl="7" w:tplc="4832F646">
      <w:numFmt w:val="bullet"/>
      <w:lvlText w:val="•"/>
      <w:lvlJc w:val="left"/>
      <w:pPr>
        <w:ind w:left="7773" w:hanging="721"/>
      </w:pPr>
      <w:rPr>
        <w:rFonts w:hint="default"/>
        <w:lang w:val="sq-AL" w:eastAsia="en-US" w:bidi="ar-SA"/>
      </w:rPr>
    </w:lvl>
    <w:lvl w:ilvl="8" w:tplc="5D68F05C">
      <w:numFmt w:val="bullet"/>
      <w:lvlText w:val="•"/>
      <w:lvlJc w:val="left"/>
      <w:pPr>
        <w:ind w:left="8764" w:hanging="721"/>
      </w:pPr>
      <w:rPr>
        <w:rFonts w:hint="default"/>
        <w:lang w:val="sq-AL" w:eastAsia="en-US" w:bidi="ar-SA"/>
      </w:rPr>
    </w:lvl>
  </w:abstractNum>
  <w:abstractNum w:abstractNumId="8" w15:restartNumberingAfterBreak="0">
    <w:nsid w:val="61F40F3D"/>
    <w:multiLevelType w:val="hybridMultilevel"/>
    <w:tmpl w:val="60B0A4A0"/>
    <w:lvl w:ilvl="0" w:tplc="310ADD40">
      <w:start w:val="1"/>
      <w:numFmt w:val="decimal"/>
      <w:lvlText w:val="%1."/>
      <w:lvlJc w:val="left"/>
      <w:pPr>
        <w:ind w:left="44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9" w15:restartNumberingAfterBreak="0">
    <w:nsid w:val="6EC13A8D"/>
    <w:multiLevelType w:val="hybridMultilevel"/>
    <w:tmpl w:val="77FEF18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71C5542F"/>
    <w:multiLevelType w:val="hybridMultilevel"/>
    <w:tmpl w:val="C3309DB2"/>
    <w:lvl w:ilvl="0" w:tplc="5276130E">
      <w:start w:val="1"/>
      <w:numFmt w:val="decimal"/>
      <w:lvlText w:val="%1."/>
      <w:lvlJc w:val="left"/>
      <w:pPr>
        <w:ind w:left="263" w:hanging="184"/>
      </w:pPr>
      <w:rPr>
        <w:rFonts w:ascii="Carlito" w:eastAsia="Carlito" w:hAnsi="Carlito" w:cs="Carlito" w:hint="default"/>
        <w:spacing w:val="-24"/>
        <w:w w:val="99"/>
        <w:sz w:val="22"/>
        <w:szCs w:val="22"/>
        <w:lang w:val="sq-AL" w:eastAsia="en-US" w:bidi="ar-SA"/>
      </w:rPr>
    </w:lvl>
    <w:lvl w:ilvl="1" w:tplc="7B747D38">
      <w:numFmt w:val="bullet"/>
      <w:lvlText w:val="•"/>
      <w:lvlJc w:val="left"/>
      <w:pPr>
        <w:ind w:left="1012" w:hanging="184"/>
      </w:pPr>
      <w:rPr>
        <w:rFonts w:hint="default"/>
        <w:lang w:val="sq-AL" w:eastAsia="en-US" w:bidi="ar-SA"/>
      </w:rPr>
    </w:lvl>
    <w:lvl w:ilvl="2" w:tplc="615A2750">
      <w:numFmt w:val="bullet"/>
      <w:lvlText w:val="•"/>
      <w:lvlJc w:val="left"/>
      <w:pPr>
        <w:ind w:left="1764" w:hanging="184"/>
      </w:pPr>
      <w:rPr>
        <w:rFonts w:hint="default"/>
        <w:lang w:val="sq-AL" w:eastAsia="en-US" w:bidi="ar-SA"/>
      </w:rPr>
    </w:lvl>
    <w:lvl w:ilvl="3" w:tplc="B6661662">
      <w:numFmt w:val="bullet"/>
      <w:lvlText w:val="•"/>
      <w:lvlJc w:val="left"/>
      <w:pPr>
        <w:ind w:left="2516" w:hanging="184"/>
      </w:pPr>
      <w:rPr>
        <w:rFonts w:hint="default"/>
        <w:lang w:val="sq-AL" w:eastAsia="en-US" w:bidi="ar-SA"/>
      </w:rPr>
    </w:lvl>
    <w:lvl w:ilvl="4" w:tplc="09A8B0EE">
      <w:numFmt w:val="bullet"/>
      <w:lvlText w:val="•"/>
      <w:lvlJc w:val="left"/>
      <w:pPr>
        <w:ind w:left="3268" w:hanging="184"/>
      </w:pPr>
      <w:rPr>
        <w:rFonts w:hint="default"/>
        <w:lang w:val="sq-AL" w:eastAsia="en-US" w:bidi="ar-SA"/>
      </w:rPr>
    </w:lvl>
    <w:lvl w:ilvl="5" w:tplc="32BCA414">
      <w:numFmt w:val="bullet"/>
      <w:lvlText w:val="•"/>
      <w:lvlJc w:val="left"/>
      <w:pPr>
        <w:ind w:left="4021" w:hanging="184"/>
      </w:pPr>
      <w:rPr>
        <w:rFonts w:hint="default"/>
        <w:lang w:val="sq-AL" w:eastAsia="en-US" w:bidi="ar-SA"/>
      </w:rPr>
    </w:lvl>
    <w:lvl w:ilvl="6" w:tplc="00D447B6">
      <w:numFmt w:val="bullet"/>
      <w:lvlText w:val="•"/>
      <w:lvlJc w:val="left"/>
      <w:pPr>
        <w:ind w:left="4773" w:hanging="184"/>
      </w:pPr>
      <w:rPr>
        <w:rFonts w:hint="default"/>
        <w:lang w:val="sq-AL" w:eastAsia="en-US" w:bidi="ar-SA"/>
      </w:rPr>
    </w:lvl>
    <w:lvl w:ilvl="7" w:tplc="5E28BF6A">
      <w:numFmt w:val="bullet"/>
      <w:lvlText w:val="•"/>
      <w:lvlJc w:val="left"/>
      <w:pPr>
        <w:ind w:left="5525" w:hanging="184"/>
      </w:pPr>
      <w:rPr>
        <w:rFonts w:hint="default"/>
        <w:lang w:val="sq-AL" w:eastAsia="en-US" w:bidi="ar-SA"/>
      </w:rPr>
    </w:lvl>
    <w:lvl w:ilvl="8" w:tplc="BE3823CE">
      <w:numFmt w:val="bullet"/>
      <w:lvlText w:val="•"/>
      <w:lvlJc w:val="left"/>
      <w:pPr>
        <w:ind w:left="6277" w:hanging="184"/>
      </w:pPr>
      <w:rPr>
        <w:rFonts w:hint="default"/>
        <w:lang w:val="sq-AL" w:eastAsia="en-US" w:bidi="ar-SA"/>
      </w:rPr>
    </w:lvl>
  </w:abstractNum>
  <w:abstractNum w:abstractNumId="11" w15:restartNumberingAfterBreak="0">
    <w:nsid w:val="73210750"/>
    <w:multiLevelType w:val="hybridMultilevel"/>
    <w:tmpl w:val="546C13BE"/>
    <w:lvl w:ilvl="0" w:tplc="B8566F34">
      <w:start w:val="1"/>
      <w:numFmt w:val="decimal"/>
      <w:lvlText w:val="%1."/>
      <w:lvlJc w:val="left"/>
      <w:pPr>
        <w:ind w:left="80" w:hanging="184"/>
      </w:pPr>
      <w:rPr>
        <w:rFonts w:ascii="Carlito" w:eastAsia="Carlito" w:hAnsi="Carlito" w:cs="Carlito" w:hint="default"/>
        <w:spacing w:val="-17"/>
        <w:w w:val="100"/>
        <w:sz w:val="24"/>
        <w:szCs w:val="24"/>
        <w:lang w:val="sq-AL" w:eastAsia="en-US" w:bidi="ar-SA"/>
      </w:rPr>
    </w:lvl>
    <w:lvl w:ilvl="1" w:tplc="F3C0AFDA">
      <w:numFmt w:val="bullet"/>
      <w:lvlText w:val="•"/>
      <w:lvlJc w:val="left"/>
      <w:pPr>
        <w:ind w:left="850" w:hanging="184"/>
      </w:pPr>
      <w:rPr>
        <w:rFonts w:hint="default"/>
        <w:lang w:val="sq-AL" w:eastAsia="en-US" w:bidi="ar-SA"/>
      </w:rPr>
    </w:lvl>
    <w:lvl w:ilvl="2" w:tplc="CC4AB94E">
      <w:numFmt w:val="bullet"/>
      <w:lvlText w:val="•"/>
      <w:lvlJc w:val="left"/>
      <w:pPr>
        <w:ind w:left="1620" w:hanging="184"/>
      </w:pPr>
      <w:rPr>
        <w:rFonts w:hint="default"/>
        <w:lang w:val="sq-AL" w:eastAsia="en-US" w:bidi="ar-SA"/>
      </w:rPr>
    </w:lvl>
    <w:lvl w:ilvl="3" w:tplc="6212B7A6">
      <w:numFmt w:val="bullet"/>
      <w:lvlText w:val="•"/>
      <w:lvlJc w:val="left"/>
      <w:pPr>
        <w:ind w:left="2390" w:hanging="184"/>
      </w:pPr>
      <w:rPr>
        <w:rFonts w:hint="default"/>
        <w:lang w:val="sq-AL" w:eastAsia="en-US" w:bidi="ar-SA"/>
      </w:rPr>
    </w:lvl>
    <w:lvl w:ilvl="4" w:tplc="00646174">
      <w:numFmt w:val="bullet"/>
      <w:lvlText w:val="•"/>
      <w:lvlJc w:val="left"/>
      <w:pPr>
        <w:ind w:left="3160" w:hanging="184"/>
      </w:pPr>
      <w:rPr>
        <w:rFonts w:hint="default"/>
        <w:lang w:val="sq-AL" w:eastAsia="en-US" w:bidi="ar-SA"/>
      </w:rPr>
    </w:lvl>
    <w:lvl w:ilvl="5" w:tplc="00A07CA4">
      <w:numFmt w:val="bullet"/>
      <w:lvlText w:val="•"/>
      <w:lvlJc w:val="left"/>
      <w:pPr>
        <w:ind w:left="3931" w:hanging="184"/>
      </w:pPr>
      <w:rPr>
        <w:rFonts w:hint="default"/>
        <w:lang w:val="sq-AL" w:eastAsia="en-US" w:bidi="ar-SA"/>
      </w:rPr>
    </w:lvl>
    <w:lvl w:ilvl="6" w:tplc="0F126DCA">
      <w:numFmt w:val="bullet"/>
      <w:lvlText w:val="•"/>
      <w:lvlJc w:val="left"/>
      <w:pPr>
        <w:ind w:left="4701" w:hanging="184"/>
      </w:pPr>
      <w:rPr>
        <w:rFonts w:hint="default"/>
        <w:lang w:val="sq-AL" w:eastAsia="en-US" w:bidi="ar-SA"/>
      </w:rPr>
    </w:lvl>
    <w:lvl w:ilvl="7" w:tplc="68CE1E72">
      <w:numFmt w:val="bullet"/>
      <w:lvlText w:val="•"/>
      <w:lvlJc w:val="left"/>
      <w:pPr>
        <w:ind w:left="5471" w:hanging="184"/>
      </w:pPr>
      <w:rPr>
        <w:rFonts w:hint="default"/>
        <w:lang w:val="sq-AL" w:eastAsia="en-US" w:bidi="ar-SA"/>
      </w:rPr>
    </w:lvl>
    <w:lvl w:ilvl="8" w:tplc="42869BD0">
      <w:numFmt w:val="bullet"/>
      <w:lvlText w:val="•"/>
      <w:lvlJc w:val="left"/>
      <w:pPr>
        <w:ind w:left="6241" w:hanging="184"/>
      </w:pPr>
      <w:rPr>
        <w:rFonts w:hint="default"/>
        <w:lang w:val="sq-AL" w:eastAsia="en-US" w:bidi="ar-SA"/>
      </w:rPr>
    </w:lvl>
  </w:abstractNum>
  <w:abstractNum w:abstractNumId="12" w15:restartNumberingAfterBreak="0">
    <w:nsid w:val="7E4D1B45"/>
    <w:multiLevelType w:val="hybridMultilevel"/>
    <w:tmpl w:val="CC7091BA"/>
    <w:lvl w:ilvl="0" w:tplc="0A4EB472">
      <w:numFmt w:val="bullet"/>
      <w:lvlText w:val="-"/>
      <w:lvlJc w:val="left"/>
      <w:pPr>
        <w:ind w:left="119" w:hanging="128"/>
      </w:pPr>
      <w:rPr>
        <w:rFonts w:ascii="Carlito" w:eastAsia="Carlito" w:hAnsi="Carlito" w:cs="Carlito" w:hint="default"/>
        <w:i/>
        <w:w w:val="100"/>
        <w:sz w:val="24"/>
        <w:szCs w:val="24"/>
        <w:lang w:val="sq-AL" w:eastAsia="en-US" w:bidi="ar-SA"/>
      </w:rPr>
    </w:lvl>
    <w:lvl w:ilvl="1" w:tplc="0D3E7AA8">
      <w:numFmt w:val="bullet"/>
      <w:lvlText w:val="•"/>
      <w:lvlJc w:val="left"/>
      <w:pPr>
        <w:ind w:left="1182" w:hanging="128"/>
      </w:pPr>
      <w:rPr>
        <w:rFonts w:hint="default"/>
        <w:lang w:val="sq-AL" w:eastAsia="en-US" w:bidi="ar-SA"/>
      </w:rPr>
    </w:lvl>
    <w:lvl w:ilvl="2" w:tplc="1F50A91E">
      <w:numFmt w:val="bullet"/>
      <w:lvlText w:val="•"/>
      <w:lvlJc w:val="left"/>
      <w:pPr>
        <w:ind w:left="2245" w:hanging="128"/>
      </w:pPr>
      <w:rPr>
        <w:rFonts w:hint="default"/>
        <w:lang w:val="sq-AL" w:eastAsia="en-US" w:bidi="ar-SA"/>
      </w:rPr>
    </w:lvl>
    <w:lvl w:ilvl="3" w:tplc="77266BDC">
      <w:numFmt w:val="bullet"/>
      <w:lvlText w:val="•"/>
      <w:lvlJc w:val="left"/>
      <w:pPr>
        <w:ind w:left="3307" w:hanging="128"/>
      </w:pPr>
      <w:rPr>
        <w:rFonts w:hint="default"/>
        <w:lang w:val="sq-AL" w:eastAsia="en-US" w:bidi="ar-SA"/>
      </w:rPr>
    </w:lvl>
    <w:lvl w:ilvl="4" w:tplc="2DFA37F6">
      <w:numFmt w:val="bullet"/>
      <w:lvlText w:val="•"/>
      <w:lvlJc w:val="left"/>
      <w:pPr>
        <w:ind w:left="4370" w:hanging="128"/>
      </w:pPr>
      <w:rPr>
        <w:rFonts w:hint="default"/>
        <w:lang w:val="sq-AL" w:eastAsia="en-US" w:bidi="ar-SA"/>
      </w:rPr>
    </w:lvl>
    <w:lvl w:ilvl="5" w:tplc="33FA6554">
      <w:numFmt w:val="bullet"/>
      <w:lvlText w:val="•"/>
      <w:lvlJc w:val="left"/>
      <w:pPr>
        <w:ind w:left="5432" w:hanging="128"/>
      </w:pPr>
      <w:rPr>
        <w:rFonts w:hint="default"/>
        <w:lang w:val="sq-AL" w:eastAsia="en-US" w:bidi="ar-SA"/>
      </w:rPr>
    </w:lvl>
    <w:lvl w:ilvl="6" w:tplc="CA2A48BC">
      <w:numFmt w:val="bullet"/>
      <w:lvlText w:val="•"/>
      <w:lvlJc w:val="left"/>
      <w:pPr>
        <w:ind w:left="6495" w:hanging="128"/>
      </w:pPr>
      <w:rPr>
        <w:rFonts w:hint="default"/>
        <w:lang w:val="sq-AL" w:eastAsia="en-US" w:bidi="ar-SA"/>
      </w:rPr>
    </w:lvl>
    <w:lvl w:ilvl="7" w:tplc="C64011C0">
      <w:numFmt w:val="bullet"/>
      <w:lvlText w:val="•"/>
      <w:lvlJc w:val="left"/>
      <w:pPr>
        <w:ind w:left="7557" w:hanging="128"/>
      </w:pPr>
      <w:rPr>
        <w:rFonts w:hint="default"/>
        <w:lang w:val="sq-AL" w:eastAsia="en-US" w:bidi="ar-SA"/>
      </w:rPr>
    </w:lvl>
    <w:lvl w:ilvl="8" w:tplc="4156D566">
      <w:numFmt w:val="bullet"/>
      <w:lvlText w:val="•"/>
      <w:lvlJc w:val="left"/>
      <w:pPr>
        <w:ind w:left="8620" w:hanging="128"/>
      </w:pPr>
      <w:rPr>
        <w:rFonts w:hint="default"/>
        <w:lang w:val="sq-AL" w:eastAsia="en-US" w:bidi="ar-SA"/>
      </w:rPr>
    </w:lvl>
  </w:abstractNum>
  <w:num w:numId="1" w16cid:durableId="1000814970">
    <w:abstractNumId w:val="11"/>
  </w:num>
  <w:num w:numId="2" w16cid:durableId="1045564879">
    <w:abstractNumId w:val="10"/>
  </w:num>
  <w:num w:numId="3" w16cid:durableId="877157435">
    <w:abstractNumId w:val="12"/>
  </w:num>
  <w:num w:numId="4" w16cid:durableId="1994796530">
    <w:abstractNumId w:val="2"/>
  </w:num>
  <w:num w:numId="5" w16cid:durableId="1023022588">
    <w:abstractNumId w:val="7"/>
  </w:num>
  <w:num w:numId="6" w16cid:durableId="370107589">
    <w:abstractNumId w:val="6"/>
  </w:num>
  <w:num w:numId="7" w16cid:durableId="1557623347">
    <w:abstractNumId w:val="4"/>
  </w:num>
  <w:num w:numId="8" w16cid:durableId="1674409574">
    <w:abstractNumId w:val="8"/>
  </w:num>
  <w:num w:numId="9" w16cid:durableId="289557106">
    <w:abstractNumId w:val="1"/>
  </w:num>
  <w:num w:numId="10" w16cid:durableId="1509752846">
    <w:abstractNumId w:val="5"/>
  </w:num>
  <w:num w:numId="11" w16cid:durableId="842744701">
    <w:abstractNumId w:val="9"/>
  </w:num>
  <w:num w:numId="12" w16cid:durableId="1566602446">
    <w:abstractNumId w:val="0"/>
  </w:num>
  <w:num w:numId="13" w16cid:durableId="90067562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2sLQwtDQxsjAxNDJR0lEKTi0uzszPAykwqQUA1FmfXiwAAAA="/>
  </w:docVars>
  <w:rsids>
    <w:rsidRoot w:val="002033FF"/>
    <w:rsid w:val="00131C08"/>
    <w:rsid w:val="00162A50"/>
    <w:rsid w:val="002033FF"/>
    <w:rsid w:val="00205987"/>
    <w:rsid w:val="002420BD"/>
    <w:rsid w:val="00253828"/>
    <w:rsid w:val="00284009"/>
    <w:rsid w:val="00295B3A"/>
    <w:rsid w:val="00325539"/>
    <w:rsid w:val="003331E6"/>
    <w:rsid w:val="00386919"/>
    <w:rsid w:val="003A1A64"/>
    <w:rsid w:val="003C5926"/>
    <w:rsid w:val="003D6C5D"/>
    <w:rsid w:val="004300AC"/>
    <w:rsid w:val="004652DA"/>
    <w:rsid w:val="00490CB3"/>
    <w:rsid w:val="004F7427"/>
    <w:rsid w:val="005351A2"/>
    <w:rsid w:val="00541957"/>
    <w:rsid w:val="005800CD"/>
    <w:rsid w:val="005B1035"/>
    <w:rsid w:val="005C28D3"/>
    <w:rsid w:val="005C48CC"/>
    <w:rsid w:val="005D5B08"/>
    <w:rsid w:val="006521A6"/>
    <w:rsid w:val="0066047A"/>
    <w:rsid w:val="006767C8"/>
    <w:rsid w:val="006A22B2"/>
    <w:rsid w:val="00706049"/>
    <w:rsid w:val="00723AAA"/>
    <w:rsid w:val="0075152D"/>
    <w:rsid w:val="00757347"/>
    <w:rsid w:val="007655D3"/>
    <w:rsid w:val="00783C29"/>
    <w:rsid w:val="007C4C9E"/>
    <w:rsid w:val="007D26F2"/>
    <w:rsid w:val="008326B6"/>
    <w:rsid w:val="00884B64"/>
    <w:rsid w:val="00884EC6"/>
    <w:rsid w:val="008A2546"/>
    <w:rsid w:val="008C3631"/>
    <w:rsid w:val="008C683E"/>
    <w:rsid w:val="008E0FE4"/>
    <w:rsid w:val="00931208"/>
    <w:rsid w:val="00944FFD"/>
    <w:rsid w:val="0096779A"/>
    <w:rsid w:val="0097186D"/>
    <w:rsid w:val="009E3CD5"/>
    <w:rsid w:val="00A5325D"/>
    <w:rsid w:val="00A703D6"/>
    <w:rsid w:val="00A70DD1"/>
    <w:rsid w:val="00A94A87"/>
    <w:rsid w:val="00AB1E13"/>
    <w:rsid w:val="00AD5D52"/>
    <w:rsid w:val="00AE1D92"/>
    <w:rsid w:val="00B50611"/>
    <w:rsid w:val="00B5271A"/>
    <w:rsid w:val="00B730B8"/>
    <w:rsid w:val="00BE2E47"/>
    <w:rsid w:val="00C577DF"/>
    <w:rsid w:val="00C82347"/>
    <w:rsid w:val="00CC73DA"/>
    <w:rsid w:val="00CE0152"/>
    <w:rsid w:val="00CF24A4"/>
    <w:rsid w:val="00D11214"/>
    <w:rsid w:val="00D14104"/>
    <w:rsid w:val="00D26B2B"/>
    <w:rsid w:val="00D35FB0"/>
    <w:rsid w:val="00D7417E"/>
    <w:rsid w:val="00D752EF"/>
    <w:rsid w:val="00DA1846"/>
    <w:rsid w:val="00DA6204"/>
    <w:rsid w:val="00E838DC"/>
    <w:rsid w:val="00EE50C1"/>
    <w:rsid w:val="00EF5BC3"/>
    <w:rsid w:val="00F66BB9"/>
    <w:rsid w:val="00FB259B"/>
    <w:rsid w:val="00FD6BCD"/>
    <w:rsid w:val="00FE52ED"/>
    <w:rsid w:val="00FE67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607E00"/>
  <w15:docId w15:val="{E82EBD14-D0EC-4A6A-B4AE-B6AC0F85AC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Carlito" w:eastAsia="Carlito" w:hAnsi="Carlito" w:cs="Carlito"/>
      <w:lang w:val="sq-AL"/>
    </w:rPr>
  </w:style>
  <w:style w:type="paragraph" w:styleId="Heading1">
    <w:name w:val="heading 1"/>
    <w:basedOn w:val="Normal"/>
    <w:uiPriority w:val="1"/>
    <w:qFormat/>
    <w:pPr>
      <w:spacing w:before="36"/>
      <w:ind w:left="120"/>
      <w:outlineLvl w:val="0"/>
    </w:pPr>
    <w:rPr>
      <w:b/>
      <w:bCs/>
      <w:sz w:val="32"/>
      <w:szCs w:val="32"/>
    </w:rPr>
  </w:style>
  <w:style w:type="paragraph" w:styleId="Heading2">
    <w:name w:val="heading 2"/>
    <w:basedOn w:val="Normal"/>
    <w:uiPriority w:val="1"/>
    <w:qFormat/>
    <w:pPr>
      <w:ind w:left="120"/>
      <w:outlineLvl w:val="1"/>
    </w:pPr>
    <w:rPr>
      <w:rFonts w:ascii="Arial" w:eastAsia="Arial" w:hAnsi="Arial" w:cs="Arial"/>
      <w:b/>
      <w:bCs/>
      <w:sz w:val="28"/>
      <w:szCs w:val="28"/>
    </w:rPr>
  </w:style>
  <w:style w:type="paragraph" w:styleId="Heading3">
    <w:name w:val="heading 3"/>
    <w:basedOn w:val="Normal"/>
    <w:uiPriority w:val="1"/>
    <w:qFormat/>
    <w:pPr>
      <w:ind w:left="840" w:hanging="720"/>
      <w:outlineLvl w:val="2"/>
    </w:pPr>
    <w:rPr>
      <w:rFonts w:ascii="Arial" w:eastAsia="Arial" w:hAnsi="Arial" w:cs="Arial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"/>
    <w:qFormat/>
    <w:pPr>
      <w:spacing w:line="746" w:lineRule="exact"/>
      <w:ind w:right="542"/>
      <w:jc w:val="right"/>
    </w:pPr>
    <w:rPr>
      <w:rFonts w:ascii="Arial" w:eastAsia="Arial" w:hAnsi="Arial" w:cs="Arial"/>
      <w:sz w:val="66"/>
      <w:szCs w:val="66"/>
    </w:rPr>
  </w:style>
  <w:style w:type="paragraph" w:styleId="ListParagraph">
    <w:name w:val="List Paragraph"/>
    <w:basedOn w:val="Normal"/>
    <w:qFormat/>
    <w:pPr>
      <w:ind w:left="247" w:hanging="128"/>
    </w:pPr>
  </w:style>
  <w:style w:type="paragraph" w:customStyle="1" w:styleId="TableParagraph">
    <w:name w:val="Table Paragraph"/>
    <w:basedOn w:val="Normal"/>
    <w:uiPriority w:val="1"/>
    <w:qFormat/>
    <w:pPr>
      <w:spacing w:before="22" w:line="278" w:lineRule="exact"/>
      <w:ind w:left="80"/>
    </w:pPr>
  </w:style>
  <w:style w:type="paragraph" w:styleId="Header">
    <w:name w:val="header"/>
    <w:basedOn w:val="Normal"/>
    <w:link w:val="HeaderChar"/>
    <w:uiPriority w:val="99"/>
    <w:unhideWhenUsed/>
    <w:rsid w:val="005C48C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C48CC"/>
    <w:rPr>
      <w:rFonts w:ascii="Carlito" w:eastAsia="Carlito" w:hAnsi="Carlito" w:cs="Carlito"/>
      <w:lang w:val="sq-AL"/>
    </w:rPr>
  </w:style>
  <w:style w:type="paragraph" w:styleId="Footer">
    <w:name w:val="footer"/>
    <w:basedOn w:val="Normal"/>
    <w:link w:val="FooterChar"/>
    <w:uiPriority w:val="99"/>
    <w:unhideWhenUsed/>
    <w:rsid w:val="005C48C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48CC"/>
    <w:rPr>
      <w:rFonts w:ascii="Carlito" w:eastAsia="Carlito" w:hAnsi="Carlito" w:cs="Carlito"/>
      <w:lang w:val="sq-AL"/>
    </w:rPr>
  </w:style>
  <w:style w:type="paragraph" w:styleId="NoSpacing">
    <w:name w:val="No Spacing"/>
    <w:uiPriority w:val="1"/>
    <w:qFormat/>
    <w:rsid w:val="005C28D3"/>
    <w:rPr>
      <w:rFonts w:ascii="Carlito" w:eastAsia="Carlito" w:hAnsi="Carlito" w:cs="Carlito"/>
      <w:lang w:val="sq-AL"/>
    </w:rPr>
  </w:style>
  <w:style w:type="table" w:styleId="TableGrid">
    <w:name w:val="Table Grid"/>
    <w:basedOn w:val="TableNormal"/>
    <w:rsid w:val="005C28D3"/>
    <w:pPr>
      <w:widowControl/>
      <w:autoSpaceDE/>
      <w:autoSpaceDN/>
    </w:pPr>
    <w:rPr>
      <w:rFonts w:ascii="Times New Roman" w:eastAsia="MS Mincho" w:hAnsi="Times New Roman" w:cs="Times New Roman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yperlink">
    <w:name w:val="Hyperlink"/>
    <w:basedOn w:val="DefaultParagraphFont"/>
    <w:uiPriority w:val="99"/>
    <w:unhideWhenUsed/>
    <w:rsid w:val="00944FFD"/>
    <w:rPr>
      <w:color w:val="0000FF" w:themeColor="hyperlink"/>
      <w:u w:val="single"/>
    </w:rPr>
  </w:style>
  <w:style w:type="table" w:customStyle="1" w:styleId="TableGrid0">
    <w:name w:val="TableGrid"/>
    <w:rsid w:val="006A22B2"/>
    <w:pPr>
      <w:widowControl/>
      <w:autoSpaceDE/>
      <w:autoSpaceDN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6539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09</Words>
  <Characters>3472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Mil3</cp:lastModifiedBy>
  <cp:revision>2</cp:revision>
  <dcterms:created xsi:type="dcterms:W3CDTF">2025-02-11T10:32:00Z</dcterms:created>
  <dcterms:modified xsi:type="dcterms:W3CDTF">2025-02-11T1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5-14T00:00:00Z</vt:filetime>
  </property>
  <property fmtid="{D5CDD505-2E9C-101B-9397-08002B2CF9AE}" pid="3" name="Creator">
    <vt:lpwstr>Adobe InDesign CS6 (Windows)</vt:lpwstr>
  </property>
  <property fmtid="{D5CDD505-2E9C-101B-9397-08002B2CF9AE}" pid="4" name="LastSaved">
    <vt:filetime>2020-05-09T00:00:00Z</vt:filetime>
  </property>
</Properties>
</file>